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EDA6F" w14:textId="77777777" w:rsidR="007D3EB7" w:rsidRPr="007D3EB7" w:rsidRDefault="007D3EB7" w:rsidP="007D3EB7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D3EB7">
        <w:rPr>
          <w:rFonts w:ascii="Times New Roman" w:hAnsi="Times New Roman" w:cs="Times New Roman"/>
          <w:b/>
          <w:bCs/>
          <w:sz w:val="28"/>
          <w:szCs w:val="28"/>
        </w:rPr>
        <w:t xml:space="preserve">SKASE Journal </w:t>
      </w:r>
      <w:proofErr w:type="spellStart"/>
      <w:r w:rsidRPr="007D3EB7">
        <w:rPr>
          <w:rFonts w:ascii="Times New Roman" w:hAnsi="Times New Roman" w:cs="Times New Roman"/>
          <w:b/>
          <w:bCs/>
          <w:sz w:val="28"/>
          <w:szCs w:val="28"/>
        </w:rPr>
        <w:t>of</w:t>
      </w:r>
      <w:proofErr w:type="spellEnd"/>
      <w:r w:rsidRPr="007D3EB7">
        <w:rPr>
          <w:rFonts w:ascii="Times New Roman" w:hAnsi="Times New Roman" w:cs="Times New Roman"/>
          <w:b/>
          <w:bCs/>
          <w:sz w:val="28"/>
          <w:szCs w:val="28"/>
        </w:rPr>
        <w:t xml:space="preserve"> Translation and Interpretation </w:t>
      </w:r>
    </w:p>
    <w:p w14:paraId="140FDC0A" w14:textId="77777777" w:rsidR="007D3EB7" w:rsidRDefault="007D3EB7" w:rsidP="007D3EB7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D3EB7">
        <w:rPr>
          <w:rFonts w:ascii="Times New Roman" w:hAnsi="Times New Roman" w:cs="Times New Roman"/>
          <w:b/>
          <w:bCs/>
          <w:sz w:val="28"/>
          <w:szCs w:val="28"/>
        </w:rPr>
        <w:t xml:space="preserve">ISSN 1336-7811 </w:t>
      </w:r>
    </w:p>
    <w:p w14:paraId="10970370" w14:textId="1ECC0606" w:rsidR="007D3EB7" w:rsidRPr="007D3EB7" w:rsidRDefault="007D3EB7" w:rsidP="007D3EB7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D3EB7">
        <w:rPr>
          <w:rFonts w:ascii="Times New Roman" w:hAnsi="Times New Roman" w:cs="Times New Roman"/>
          <w:b/>
          <w:bCs/>
          <w:sz w:val="28"/>
          <w:szCs w:val="28"/>
        </w:rPr>
        <w:t xml:space="preserve">VOLUME 18 - 2025 </w:t>
      </w:r>
      <w:proofErr w:type="spellStart"/>
      <w:r w:rsidRPr="007D3EB7">
        <w:rPr>
          <w:rFonts w:ascii="Times New Roman" w:hAnsi="Times New Roman" w:cs="Times New Roman"/>
          <w:b/>
          <w:bCs/>
          <w:sz w:val="28"/>
          <w:szCs w:val="28"/>
        </w:rPr>
        <w:t>No</w:t>
      </w:r>
      <w:proofErr w:type="spellEnd"/>
      <w:r w:rsidRPr="007D3EB7">
        <w:rPr>
          <w:rFonts w:ascii="Times New Roman" w:hAnsi="Times New Roman" w:cs="Times New Roman"/>
          <w:b/>
          <w:bCs/>
          <w:sz w:val="28"/>
          <w:szCs w:val="28"/>
        </w:rPr>
        <w:t xml:space="preserve">. 1 </w:t>
      </w:r>
    </w:p>
    <w:p w14:paraId="10A545E3" w14:textId="77777777" w:rsidR="000C2AF5" w:rsidRDefault="000C2AF5" w:rsidP="007D3EB7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6AE9BC9" w14:textId="46CF0FFD" w:rsidR="007D3EB7" w:rsidRPr="007D3EB7" w:rsidRDefault="007D3EB7" w:rsidP="007D3EB7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D3EB7">
        <w:rPr>
          <w:rFonts w:ascii="Times New Roman" w:hAnsi="Times New Roman" w:cs="Times New Roman"/>
          <w:b/>
          <w:bCs/>
          <w:sz w:val="28"/>
          <w:szCs w:val="28"/>
        </w:rPr>
        <w:t xml:space="preserve">Reviewers </w:t>
      </w:r>
    </w:p>
    <w:p w14:paraId="25C7DA0B" w14:textId="77777777" w:rsidR="007D3EB7" w:rsidRDefault="007D3EB7" w:rsidP="000C2AF5">
      <w:pPr>
        <w:spacing w:after="0"/>
        <w:jc w:val="both"/>
        <w:rPr>
          <w:rFonts w:ascii="Times New Roman" w:hAnsi="Times New Roman" w:cs="Times New Roman"/>
          <w:sz w:val="24"/>
          <w:szCs w:val="20"/>
        </w:rPr>
      </w:pPr>
    </w:p>
    <w:p w14:paraId="31933208" w14:textId="3F792687" w:rsidR="007D3EB7" w:rsidRPr="007D3EB7" w:rsidRDefault="007D3EB7" w:rsidP="007D3EB7">
      <w:pPr>
        <w:spacing w:after="560"/>
        <w:jc w:val="both"/>
        <w:rPr>
          <w:rFonts w:ascii="Times New Roman" w:hAnsi="Times New Roman" w:cs="Times New Roman"/>
          <w:sz w:val="24"/>
          <w:szCs w:val="20"/>
          <w:lang w:val="en-GB"/>
        </w:rPr>
      </w:pPr>
      <w:r w:rsidRPr="007D3EB7">
        <w:rPr>
          <w:rFonts w:ascii="Times New Roman" w:hAnsi="Times New Roman" w:cs="Times New Roman"/>
          <w:sz w:val="24"/>
          <w:szCs w:val="20"/>
          <w:lang w:val="en-GB"/>
        </w:rPr>
        <w:t xml:space="preserve">As an Open Access journal without author publishing fees, the </w:t>
      </w:r>
      <w:r w:rsidRPr="007D3EB7">
        <w:rPr>
          <w:rFonts w:ascii="Times New Roman" w:hAnsi="Times New Roman" w:cs="Times New Roman"/>
          <w:i/>
          <w:iCs/>
          <w:sz w:val="24"/>
          <w:szCs w:val="20"/>
          <w:lang w:val="en-GB"/>
        </w:rPr>
        <w:t>SKASE Journal of Translation and Interpretation</w:t>
      </w:r>
      <w:r w:rsidRPr="007D3EB7">
        <w:rPr>
          <w:rFonts w:ascii="Times New Roman" w:hAnsi="Times New Roman" w:cs="Times New Roman"/>
          <w:sz w:val="24"/>
          <w:szCs w:val="20"/>
          <w:lang w:val="en-GB"/>
        </w:rPr>
        <w:t xml:space="preserve"> is dependent on the contribution of reviewers who share their time and expertise. As a small sign of our gratitude, we publish a list of reviewers who supported us in the period from July 2024 to June 2025. Reviewers marked with a * produced more than one review in this period.</w:t>
      </w:r>
    </w:p>
    <w:p w14:paraId="15ED05B5" w14:textId="4E74BD66" w:rsidR="009D62A7" w:rsidRDefault="009D62A7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Gina </w:t>
      </w:r>
      <w:r w:rsidRPr="009D62A7">
        <w:rPr>
          <w:rFonts w:ascii="Times New Roman" w:hAnsi="Times New Roman" w:cs="Times New Roman"/>
          <w:sz w:val="24"/>
          <w:szCs w:val="20"/>
          <w:lang w:val="en-GB"/>
        </w:rPr>
        <w:t>Abou Fadel Saad</w:t>
      </w:r>
      <w:r w:rsidR="002A722C">
        <w:rPr>
          <w:rFonts w:ascii="Times New Roman" w:hAnsi="Times New Roman" w:cs="Times New Roman"/>
          <w:sz w:val="24"/>
          <w:szCs w:val="20"/>
          <w:lang w:val="en-GB"/>
        </w:rPr>
        <w:t>*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>(Saint Joseph University, Beirut)</w:t>
      </w:r>
    </w:p>
    <w:p w14:paraId="01283986" w14:textId="7F5A86A7" w:rsidR="00816DC5" w:rsidRDefault="00816DC5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Mohammed </w:t>
      </w:r>
      <w:r w:rsidRPr="00816DC5">
        <w:rPr>
          <w:rFonts w:ascii="Times New Roman" w:hAnsi="Times New Roman" w:cs="Times New Roman"/>
          <w:sz w:val="24"/>
          <w:szCs w:val="20"/>
          <w:lang w:val="en-GB"/>
        </w:rPr>
        <w:t>Al-Batineh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 (United Arab Emirates University, </w:t>
      </w:r>
      <w:r w:rsidR="00643D3E">
        <w:rPr>
          <w:rFonts w:ascii="Times New Roman" w:hAnsi="Times New Roman" w:cs="Times New Roman"/>
          <w:sz w:val="24"/>
          <w:szCs w:val="20"/>
          <w:lang w:val="en-GB"/>
        </w:rPr>
        <w:t>Al-Ain)</w:t>
      </w:r>
    </w:p>
    <w:p w14:paraId="6BAF2DF8" w14:textId="510A6393" w:rsidR="00486EA7" w:rsidRPr="00486EA7" w:rsidRDefault="00486EA7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486EA7">
        <w:rPr>
          <w:rFonts w:ascii="Times New Roman" w:hAnsi="Times New Roman" w:cs="Times New Roman"/>
          <w:sz w:val="24"/>
          <w:szCs w:val="20"/>
          <w:lang w:val="en-GB"/>
        </w:rPr>
        <w:t>Reima Al-Jarf (King Saud University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, </w:t>
      </w:r>
      <w:r w:rsidR="00993FB1">
        <w:rPr>
          <w:rFonts w:ascii="Times New Roman" w:hAnsi="Times New Roman" w:cs="Times New Roman"/>
          <w:sz w:val="24"/>
          <w:szCs w:val="20"/>
          <w:lang w:val="en-GB"/>
        </w:rPr>
        <w:t>Riyadh)</w:t>
      </w:r>
    </w:p>
    <w:p w14:paraId="0141C41A" w14:textId="3308192E" w:rsidR="00F60C14" w:rsidRDefault="00F60C14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>Ruqaya Al-Taie (</w:t>
      </w:r>
      <w:r w:rsidR="00124F11">
        <w:rPr>
          <w:rFonts w:ascii="Times New Roman" w:hAnsi="Times New Roman" w:cs="Times New Roman"/>
          <w:sz w:val="24"/>
          <w:szCs w:val="20"/>
          <w:lang w:val="en-GB"/>
        </w:rPr>
        <w:t>University of Basrah, Basrah)</w:t>
      </w:r>
    </w:p>
    <w:p w14:paraId="74497CDD" w14:textId="2B2338AB" w:rsidR="00084F9F" w:rsidRDefault="00084F9F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Marián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Andričík</w:t>
      </w:r>
      <w:proofErr w:type="spellEnd"/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Pavol Jozef Šafárik University in Košice)</w:t>
      </w:r>
    </w:p>
    <w:p w14:paraId="5E693237" w14:textId="47769B09" w:rsidR="00BA27B2" w:rsidRPr="00BA27B2" w:rsidRDefault="00BA27B2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de-AT"/>
        </w:rPr>
      </w:pPr>
      <w:r w:rsidRPr="00BA27B2">
        <w:rPr>
          <w:rFonts w:ascii="Times New Roman" w:hAnsi="Times New Roman" w:cs="Times New Roman"/>
          <w:sz w:val="24"/>
          <w:szCs w:val="20"/>
          <w:lang w:val="de-AT"/>
        </w:rPr>
        <w:t xml:space="preserve">Bogdan </w:t>
      </w:r>
      <w:proofErr w:type="spellStart"/>
      <w:r w:rsidRPr="00BA27B2">
        <w:rPr>
          <w:rFonts w:ascii="Times New Roman" w:hAnsi="Times New Roman" w:cs="Times New Roman"/>
          <w:sz w:val="24"/>
          <w:szCs w:val="20"/>
          <w:lang w:val="de-AT"/>
        </w:rPr>
        <w:t>Babych</w:t>
      </w:r>
      <w:proofErr w:type="spellEnd"/>
      <w:r w:rsidRPr="00BA27B2">
        <w:rPr>
          <w:rFonts w:ascii="Times New Roman" w:hAnsi="Times New Roman" w:cs="Times New Roman"/>
          <w:sz w:val="24"/>
          <w:szCs w:val="20"/>
          <w:lang w:val="de-AT"/>
        </w:rPr>
        <w:t xml:space="preserve"> </w:t>
      </w:r>
      <w:r w:rsidRPr="00153BD8">
        <w:rPr>
          <w:rFonts w:ascii="Times New Roman" w:hAnsi="Times New Roman" w:cs="Times New Roman"/>
          <w:sz w:val="24"/>
          <w:szCs w:val="24"/>
          <w:lang w:val="de-AT"/>
        </w:rPr>
        <w:t>(Heidelberg University, Heidelberg)</w:t>
      </w:r>
    </w:p>
    <w:p w14:paraId="3896FE20" w14:textId="5588065E" w:rsidR="009447FB" w:rsidRDefault="009447FB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Ivana Čenková</w:t>
      </w:r>
      <w:r w:rsidR="002A722C">
        <w:rPr>
          <w:rFonts w:ascii="Times New Roman" w:hAnsi="Times New Roman" w:cs="Times New Roman"/>
          <w:sz w:val="24"/>
          <w:szCs w:val="20"/>
          <w:lang w:val="en-GB"/>
        </w:rPr>
        <w:t>*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Charles University, Prague)</w:t>
      </w:r>
    </w:p>
    <w:p w14:paraId="6FA3B50C" w14:textId="12560B57" w:rsidR="00993FB1" w:rsidRDefault="00993FB1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>Harun Dalli (University of Antwerp, Antwerp)</w:t>
      </w:r>
    </w:p>
    <w:p w14:paraId="6E2D6CD5" w14:textId="77777777" w:rsidR="00BE28BC" w:rsidRDefault="00BE28BC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Martin </w:t>
      </w:r>
      <w:r w:rsidRPr="009447FB">
        <w:rPr>
          <w:rFonts w:ascii="Times New Roman" w:hAnsi="Times New Roman" w:cs="Times New Roman"/>
          <w:sz w:val="24"/>
          <w:szCs w:val="20"/>
          <w:lang w:val="en-GB"/>
        </w:rPr>
        <w:t>Djovčoš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(Matej Bel University in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Banská</w:t>
      </w:r>
      <w:proofErr w:type="spellEnd"/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Bystrica</w:t>
      </w:r>
      <w:proofErr w:type="spellEnd"/>
      <w:r w:rsidRPr="00674CF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2211BE0C" w14:textId="710BE02B" w:rsidR="00076F64" w:rsidRDefault="00076F64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>Sebastian Donat</w:t>
      </w:r>
      <w:r w:rsidR="004D33A4">
        <w:rPr>
          <w:rFonts w:ascii="Times New Roman" w:hAnsi="Times New Roman" w:cs="Times New Roman"/>
          <w:sz w:val="24"/>
          <w:szCs w:val="20"/>
          <w:lang w:val="en-GB"/>
        </w:rPr>
        <w:t xml:space="preserve"> (University of Innsbruck, Innsbruck)</w:t>
      </w:r>
    </w:p>
    <w:p w14:paraId="2BA0704C" w14:textId="0F10B0F3" w:rsidR="00DB6B64" w:rsidRDefault="00DB6B64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Ján </w:t>
      </w:r>
      <w:proofErr w:type="spellStart"/>
      <w:r>
        <w:rPr>
          <w:rFonts w:ascii="Times New Roman" w:hAnsi="Times New Roman" w:cs="Times New Roman"/>
          <w:sz w:val="24"/>
          <w:szCs w:val="20"/>
          <w:lang w:val="en-GB"/>
        </w:rPr>
        <w:t>Drengubiak</w:t>
      </w:r>
      <w:proofErr w:type="spellEnd"/>
      <w:r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="001B7AA7">
        <w:rPr>
          <w:rFonts w:ascii="Times New Roman" w:hAnsi="Times New Roman" w:cs="Times New Roman"/>
          <w:sz w:val="24"/>
          <w:szCs w:val="20"/>
          <w:lang w:val="en-GB"/>
        </w:rPr>
        <w:t xml:space="preserve">(University of </w:t>
      </w:r>
      <w:proofErr w:type="spellStart"/>
      <w:r w:rsidR="001B7AA7">
        <w:rPr>
          <w:rFonts w:ascii="Times New Roman" w:hAnsi="Times New Roman" w:cs="Times New Roman"/>
          <w:sz w:val="24"/>
          <w:szCs w:val="20"/>
          <w:lang w:val="en-GB"/>
        </w:rPr>
        <w:t>Pre</w:t>
      </w:r>
      <w:r w:rsidR="000D3BD4" w:rsidRPr="000D3BD4">
        <w:rPr>
          <w:rFonts w:ascii="Times New Roman" w:hAnsi="Times New Roman" w:cs="Times New Roman"/>
          <w:sz w:val="24"/>
          <w:szCs w:val="20"/>
          <w:lang w:val="en-GB"/>
        </w:rPr>
        <w:t>š</w:t>
      </w:r>
      <w:r w:rsidR="001B7AA7">
        <w:rPr>
          <w:rFonts w:ascii="Times New Roman" w:hAnsi="Times New Roman" w:cs="Times New Roman"/>
          <w:sz w:val="24"/>
          <w:szCs w:val="20"/>
          <w:lang w:val="en-GB"/>
        </w:rPr>
        <w:t>ov</w:t>
      </w:r>
      <w:proofErr w:type="spellEnd"/>
      <w:r w:rsidR="001B7AA7">
        <w:rPr>
          <w:rFonts w:ascii="Times New Roman" w:hAnsi="Times New Roman" w:cs="Times New Roman"/>
          <w:sz w:val="24"/>
          <w:szCs w:val="20"/>
          <w:lang w:val="en-GB"/>
        </w:rPr>
        <w:t xml:space="preserve">, </w:t>
      </w:r>
      <w:proofErr w:type="spellStart"/>
      <w:r w:rsidR="001B7AA7">
        <w:rPr>
          <w:rFonts w:ascii="Times New Roman" w:hAnsi="Times New Roman" w:cs="Times New Roman"/>
          <w:sz w:val="24"/>
          <w:szCs w:val="20"/>
          <w:lang w:val="en-GB"/>
        </w:rPr>
        <w:t>Pre</w:t>
      </w:r>
      <w:r w:rsidR="000D3BD4" w:rsidRPr="000D3BD4">
        <w:rPr>
          <w:rFonts w:ascii="Times New Roman" w:hAnsi="Times New Roman" w:cs="Times New Roman"/>
          <w:sz w:val="24"/>
          <w:szCs w:val="20"/>
          <w:lang w:val="en-GB"/>
        </w:rPr>
        <w:t>š</w:t>
      </w:r>
      <w:r w:rsidR="001B7AA7">
        <w:rPr>
          <w:rFonts w:ascii="Times New Roman" w:hAnsi="Times New Roman" w:cs="Times New Roman"/>
          <w:sz w:val="24"/>
          <w:szCs w:val="20"/>
          <w:lang w:val="en-GB"/>
        </w:rPr>
        <w:t>ov</w:t>
      </w:r>
      <w:proofErr w:type="spellEnd"/>
      <w:r w:rsidR="001B7AA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36462551" w14:textId="3F6F4B16" w:rsidR="00E24F09" w:rsidRDefault="00E24F09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E24F09">
        <w:rPr>
          <w:rFonts w:ascii="Times New Roman" w:hAnsi="Times New Roman" w:cs="Times New Roman"/>
          <w:sz w:val="24"/>
          <w:szCs w:val="20"/>
          <w:lang w:val="en-GB"/>
        </w:rPr>
        <w:t>Jaroslav Drobný (Comenius University B</w:t>
      </w:r>
      <w:r>
        <w:rPr>
          <w:rFonts w:ascii="Times New Roman" w:hAnsi="Times New Roman" w:cs="Times New Roman"/>
          <w:sz w:val="24"/>
          <w:szCs w:val="20"/>
          <w:lang w:val="en-GB"/>
        </w:rPr>
        <w:t>ratislava, Bratislava)</w:t>
      </w:r>
    </w:p>
    <w:p w14:paraId="5AE1D1D2" w14:textId="03B009BA" w:rsidR="003A5561" w:rsidRPr="007D3EB7" w:rsidRDefault="003A5561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pl-PL"/>
        </w:rPr>
      </w:pPr>
      <w:r w:rsidRPr="007D3EB7">
        <w:rPr>
          <w:rFonts w:ascii="Times New Roman" w:hAnsi="Times New Roman" w:cs="Times New Roman"/>
          <w:sz w:val="24"/>
          <w:szCs w:val="20"/>
          <w:lang w:val="pl-PL"/>
        </w:rPr>
        <w:t>Anna Dziemianko (Adam Mickiewicz University, Poznań)</w:t>
      </w:r>
    </w:p>
    <w:p w14:paraId="5F4DCE0C" w14:textId="7212E3A2" w:rsidR="00A30506" w:rsidRDefault="00A30506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María </w:t>
      </w:r>
      <w:r w:rsidRPr="00A30506">
        <w:rPr>
          <w:rFonts w:ascii="Times New Roman" w:hAnsi="Times New Roman" w:cs="Times New Roman"/>
          <w:sz w:val="24"/>
          <w:szCs w:val="20"/>
          <w:lang w:val="en-GB"/>
        </w:rPr>
        <w:t>Fernández Parra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>(Swansea University, Swansea)</w:t>
      </w:r>
    </w:p>
    <w:p w14:paraId="483975FA" w14:textId="037CA18A" w:rsidR="004D33A4" w:rsidRDefault="004D33A4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>Cornelia Feyrer (University of Innsbruck, Innsbruck)</w:t>
      </w:r>
    </w:p>
    <w:p w14:paraId="1B9AB77F" w14:textId="15E4F258" w:rsidR="001B7AA7" w:rsidRDefault="001B7AA7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>Mariusz Górnicz</w:t>
      </w:r>
      <w:r w:rsidR="001720C3">
        <w:rPr>
          <w:rFonts w:ascii="Times New Roman" w:hAnsi="Times New Roman" w:cs="Times New Roman"/>
          <w:sz w:val="24"/>
          <w:szCs w:val="20"/>
          <w:lang w:val="en-GB"/>
        </w:rPr>
        <w:t>*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>(University of Warsaw, Warsaw)</w:t>
      </w:r>
    </w:p>
    <w:p w14:paraId="7213AAD7" w14:textId="0B31CA73" w:rsidR="00930576" w:rsidRDefault="00930576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Saddik Mohamed </w:t>
      </w:r>
      <w:proofErr w:type="spellStart"/>
      <w:r>
        <w:rPr>
          <w:rFonts w:ascii="Times New Roman" w:hAnsi="Times New Roman" w:cs="Times New Roman"/>
          <w:sz w:val="24"/>
          <w:szCs w:val="20"/>
          <w:lang w:val="en-GB"/>
        </w:rPr>
        <w:t>Gouhar</w:t>
      </w:r>
      <w:proofErr w:type="spellEnd"/>
      <w:r w:rsidR="001720C3">
        <w:rPr>
          <w:rFonts w:ascii="Times New Roman" w:hAnsi="Times New Roman" w:cs="Times New Roman"/>
          <w:sz w:val="24"/>
          <w:szCs w:val="20"/>
          <w:lang w:val="en-GB"/>
        </w:rPr>
        <w:t>*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 (United Arab Emirates University, Al-Ain)</w:t>
      </w:r>
    </w:p>
    <w:p w14:paraId="1BFCA2BC" w14:textId="248D7CCA" w:rsidR="00124CD4" w:rsidRPr="00124CD4" w:rsidRDefault="00124CD4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Marek Hampl (University of </w:t>
      </w:r>
      <w:r w:rsidRPr="00124CD4">
        <w:rPr>
          <w:rFonts w:ascii="Times New Roman" w:hAnsi="Times New Roman" w:cs="Times New Roman"/>
          <w:sz w:val="24"/>
          <w:szCs w:val="20"/>
          <w:lang w:val="en-GB"/>
        </w:rPr>
        <w:t>Žilina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, </w:t>
      </w:r>
      <w:r w:rsidRPr="00124CD4">
        <w:rPr>
          <w:rFonts w:ascii="Times New Roman" w:hAnsi="Times New Roman" w:cs="Times New Roman"/>
          <w:sz w:val="24"/>
          <w:szCs w:val="20"/>
          <w:lang w:val="en-GB"/>
        </w:rPr>
        <w:t>Žilina</w:t>
      </w:r>
      <w:r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1DD6C5FE" w14:textId="1CF5C7BF" w:rsidR="005A07DD" w:rsidRDefault="005A07DD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>Jannis Ha</w:t>
      </w:r>
      <w:r w:rsidR="007B63A2">
        <w:rPr>
          <w:rFonts w:ascii="Times New Roman" w:hAnsi="Times New Roman" w:cs="Times New Roman"/>
          <w:sz w:val="24"/>
          <w:szCs w:val="20"/>
          <w:lang w:val="en-GB"/>
        </w:rPr>
        <w:t>rjus (University of Innsbruck, Innsbruck)</w:t>
      </w:r>
    </w:p>
    <w:p w14:paraId="1522E3A6" w14:textId="6D141AE6" w:rsidR="008E1026" w:rsidRPr="00153BD8" w:rsidRDefault="008E1026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de-AT"/>
        </w:rPr>
      </w:pPr>
      <w:r w:rsidRPr="00153BD8">
        <w:rPr>
          <w:rFonts w:ascii="Times New Roman" w:hAnsi="Times New Roman" w:cs="Times New Roman"/>
          <w:sz w:val="24"/>
          <w:szCs w:val="20"/>
          <w:lang w:val="de-AT"/>
        </w:rPr>
        <w:t xml:space="preserve">Frank </w:t>
      </w:r>
      <w:proofErr w:type="spellStart"/>
      <w:r w:rsidRPr="00153BD8">
        <w:rPr>
          <w:rFonts w:ascii="Times New Roman" w:hAnsi="Times New Roman" w:cs="Times New Roman"/>
          <w:sz w:val="24"/>
          <w:szCs w:val="20"/>
          <w:lang w:val="de-AT"/>
        </w:rPr>
        <w:t>Harslem</w:t>
      </w:r>
      <w:proofErr w:type="spellEnd"/>
      <w:r w:rsidRPr="00153BD8">
        <w:rPr>
          <w:rFonts w:ascii="Times New Roman" w:hAnsi="Times New Roman" w:cs="Times New Roman"/>
          <w:sz w:val="24"/>
          <w:szCs w:val="20"/>
          <w:lang w:val="de-AT"/>
        </w:rPr>
        <w:t xml:space="preserve"> </w:t>
      </w:r>
      <w:r w:rsidR="00153BD8" w:rsidRPr="00153BD8">
        <w:rPr>
          <w:rFonts w:ascii="Times New Roman" w:hAnsi="Times New Roman" w:cs="Times New Roman"/>
          <w:sz w:val="24"/>
          <w:szCs w:val="24"/>
          <w:lang w:val="de-AT"/>
        </w:rPr>
        <w:t>(Heidelberg University, Heidelberg)</w:t>
      </w:r>
    </w:p>
    <w:p w14:paraId="6CBD2D6A" w14:textId="68F1CDF4" w:rsidR="008F38EC" w:rsidRDefault="008F38EC" w:rsidP="00BE28BC">
      <w:pPr>
        <w:spacing w:after="10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Hossein Heidari Tabrizi* (Islamic Azad University Isfahan </w:t>
      </w:r>
      <w:r>
        <w:rPr>
          <w:rFonts w:ascii="Times New Roman" w:hAnsi="Times New Roman" w:cs="Times New Roman"/>
          <w:sz w:val="24"/>
          <w:szCs w:val="24"/>
          <w:lang w:val="en-GB"/>
        </w:rPr>
        <w:t>[</w:t>
      </w:r>
      <w:proofErr w:type="spellStart"/>
      <w:r w:rsidRPr="00674CF7">
        <w:rPr>
          <w:rFonts w:ascii="Times New Roman" w:hAnsi="Times New Roman" w:cs="Times New Roman"/>
          <w:sz w:val="24"/>
          <w:szCs w:val="24"/>
          <w:lang w:val="en-GB"/>
        </w:rPr>
        <w:t>Khorasga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]</w:t>
      </w:r>
      <w:r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Branch, Isfahan)</w:t>
      </w:r>
    </w:p>
    <w:p w14:paraId="343CE857" w14:textId="43C151F3" w:rsidR="00B71F57" w:rsidRDefault="00B71F57" w:rsidP="00BE28BC">
      <w:pPr>
        <w:spacing w:after="10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Lan Hongjun (</w:t>
      </w:r>
      <w:r w:rsidRPr="00B71F57">
        <w:rPr>
          <w:rFonts w:ascii="Times New Roman" w:hAnsi="Times New Roman" w:cs="Times New Roman"/>
          <w:sz w:val="24"/>
          <w:szCs w:val="24"/>
          <w:lang w:val="en-GB"/>
        </w:rPr>
        <w:t>Guangdong University of Foreign Studies</w:t>
      </w:r>
      <w:r>
        <w:rPr>
          <w:rFonts w:ascii="Times New Roman" w:hAnsi="Times New Roman" w:cs="Times New Roman"/>
          <w:sz w:val="24"/>
          <w:szCs w:val="24"/>
          <w:lang w:val="en-GB"/>
        </w:rPr>
        <w:t>, Guangzhou)</w:t>
      </w:r>
    </w:p>
    <w:p w14:paraId="4FA91610" w14:textId="7EE75761" w:rsidR="00124F11" w:rsidRPr="00124F11" w:rsidRDefault="00124F11" w:rsidP="00124F11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lastRenderedPageBreak/>
        <w:t xml:space="preserve">Sylvia Jaki </w:t>
      </w:r>
      <w:r w:rsidRPr="00674CF7">
        <w:rPr>
          <w:rFonts w:ascii="Times New Roman" w:hAnsi="Times New Roman" w:cs="Times New Roman"/>
          <w:sz w:val="24"/>
          <w:szCs w:val="24"/>
          <w:lang w:val="en-GB"/>
        </w:rPr>
        <w:t>(University of Hildesheim, Hildesheim)</w:t>
      </w:r>
    </w:p>
    <w:p w14:paraId="636CE3AB" w14:textId="2F14E52F" w:rsidR="00A30506" w:rsidRPr="00A30506" w:rsidRDefault="00A30506" w:rsidP="00BE28BC">
      <w:pPr>
        <w:spacing w:after="10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A30506">
        <w:rPr>
          <w:rFonts w:ascii="Times New Roman" w:hAnsi="Times New Roman" w:cs="Times New Roman"/>
          <w:sz w:val="24"/>
          <w:szCs w:val="24"/>
          <w:lang w:val="en-GB"/>
        </w:rPr>
        <w:t xml:space="preserve">Alena </w:t>
      </w:r>
      <w:proofErr w:type="spellStart"/>
      <w:r w:rsidRPr="00A30506">
        <w:rPr>
          <w:rFonts w:ascii="Times New Roman" w:hAnsi="Times New Roman" w:cs="Times New Roman"/>
          <w:sz w:val="24"/>
          <w:szCs w:val="24"/>
          <w:lang w:val="en-GB"/>
        </w:rPr>
        <w:t>Kačmárová</w:t>
      </w:r>
      <w:proofErr w:type="spellEnd"/>
      <w:r w:rsidRPr="00A3050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(University of </w:t>
      </w:r>
      <w:proofErr w:type="spellStart"/>
      <w:r>
        <w:rPr>
          <w:rFonts w:ascii="Times New Roman" w:hAnsi="Times New Roman" w:cs="Times New Roman"/>
          <w:sz w:val="24"/>
          <w:szCs w:val="20"/>
          <w:lang w:val="en-GB"/>
        </w:rPr>
        <w:t>Pre</w:t>
      </w:r>
      <w:r w:rsidR="000D3BD4" w:rsidRPr="000D3BD4">
        <w:rPr>
          <w:rFonts w:ascii="Times New Roman" w:hAnsi="Times New Roman" w:cs="Times New Roman"/>
          <w:sz w:val="24"/>
          <w:szCs w:val="20"/>
          <w:lang w:val="en-GB"/>
        </w:rPr>
        <w:t>š</w:t>
      </w:r>
      <w:r>
        <w:rPr>
          <w:rFonts w:ascii="Times New Roman" w:hAnsi="Times New Roman" w:cs="Times New Roman"/>
          <w:sz w:val="24"/>
          <w:szCs w:val="20"/>
          <w:lang w:val="en-GB"/>
        </w:rPr>
        <w:t>ov</w:t>
      </w:r>
      <w:proofErr w:type="spellEnd"/>
      <w:r>
        <w:rPr>
          <w:rFonts w:ascii="Times New Roman" w:hAnsi="Times New Roman" w:cs="Times New Roman"/>
          <w:sz w:val="24"/>
          <w:szCs w:val="20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0"/>
          <w:lang w:val="en-GB"/>
        </w:rPr>
        <w:t>Pre</w:t>
      </w:r>
      <w:r w:rsidR="000D3BD4" w:rsidRPr="000D3BD4">
        <w:rPr>
          <w:rFonts w:ascii="Times New Roman" w:hAnsi="Times New Roman" w:cs="Times New Roman"/>
          <w:sz w:val="24"/>
          <w:szCs w:val="20"/>
          <w:lang w:val="en-GB"/>
        </w:rPr>
        <w:t>š</w:t>
      </w:r>
      <w:r>
        <w:rPr>
          <w:rFonts w:ascii="Times New Roman" w:hAnsi="Times New Roman" w:cs="Times New Roman"/>
          <w:sz w:val="24"/>
          <w:szCs w:val="20"/>
          <w:lang w:val="en-GB"/>
        </w:rPr>
        <w:t>ov</w:t>
      </w:r>
      <w:proofErr w:type="spellEnd"/>
      <w:r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22D01A35" w14:textId="2A8E8B21" w:rsidR="00486EA7" w:rsidRDefault="00486EA7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>Christina Korak (University of Graz, Graz)</w:t>
      </w:r>
    </w:p>
    <w:p w14:paraId="4A534939" w14:textId="4CA9A29C" w:rsidR="00595EBA" w:rsidRPr="00595EBA" w:rsidRDefault="00595EBA" w:rsidP="00BE28BC">
      <w:pPr>
        <w:spacing w:after="10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084F9F">
        <w:rPr>
          <w:rFonts w:ascii="Times New Roman" w:hAnsi="Times New Roman" w:cs="Times New Roman"/>
          <w:sz w:val="24"/>
          <w:szCs w:val="20"/>
          <w:lang w:val="en-GB"/>
        </w:rPr>
        <w:t>Ivana</w:t>
      </w:r>
      <w:r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Kupková 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>(Pavol Jozef Šafárik University in Košice)</w:t>
      </w:r>
    </w:p>
    <w:p w14:paraId="7DA122DE" w14:textId="52FE5C30" w:rsidR="008E1026" w:rsidRDefault="008E1026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0"/>
          <w:lang w:val="en-GB"/>
        </w:rPr>
        <w:t>Linxin</w:t>
      </w:r>
      <w:proofErr w:type="spellEnd"/>
      <w:r>
        <w:rPr>
          <w:rFonts w:ascii="Times New Roman" w:hAnsi="Times New Roman" w:cs="Times New Roman"/>
          <w:sz w:val="24"/>
          <w:szCs w:val="20"/>
          <w:lang w:val="en-GB"/>
        </w:rPr>
        <w:t xml:space="preserve"> Liang (Huazhong University of Science and Technology, Wuhan)</w:t>
      </w:r>
    </w:p>
    <w:p w14:paraId="4FC3B34C" w14:textId="4410DA00" w:rsidR="00BA27B2" w:rsidRDefault="00BA27B2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BA27B2">
        <w:rPr>
          <w:rFonts w:ascii="Times New Roman" w:hAnsi="Times New Roman" w:cs="Times New Roman"/>
          <w:sz w:val="24"/>
          <w:szCs w:val="20"/>
          <w:lang w:val="en-GB"/>
        </w:rPr>
        <w:t>Krzysztof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Pr="00BA27B2">
        <w:rPr>
          <w:rFonts w:ascii="Times New Roman" w:hAnsi="Times New Roman" w:cs="Times New Roman"/>
          <w:sz w:val="24"/>
          <w:szCs w:val="20"/>
          <w:lang w:val="en-GB"/>
        </w:rPr>
        <w:t>Loboda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 (</w:t>
      </w:r>
      <w:r w:rsidRPr="00C312D8">
        <w:rPr>
          <w:rFonts w:ascii="Times New Roman" w:hAnsi="Times New Roman" w:cs="Times New Roman"/>
          <w:sz w:val="24"/>
          <w:szCs w:val="20"/>
          <w:lang w:val="en-GB"/>
        </w:rPr>
        <w:t>Jagiellonian University in Kraków)</w:t>
      </w:r>
    </w:p>
    <w:p w14:paraId="5E62A58A" w14:textId="14F32AF5" w:rsidR="00153BD8" w:rsidRDefault="00153BD8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>Mariusz Marczak (</w:t>
      </w:r>
      <w:r w:rsidRPr="00C312D8">
        <w:rPr>
          <w:rFonts w:ascii="Times New Roman" w:hAnsi="Times New Roman" w:cs="Times New Roman"/>
          <w:sz w:val="24"/>
          <w:szCs w:val="20"/>
          <w:lang w:val="en-GB"/>
        </w:rPr>
        <w:t>Jagiellonian University in Kraków</w:t>
      </w:r>
      <w:r w:rsidR="00DB6B64" w:rsidRPr="00C312D8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56D904A6" w14:textId="03595FF7" w:rsidR="007B63A2" w:rsidRDefault="007B63A2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Sevda </w:t>
      </w:r>
      <w:proofErr w:type="spellStart"/>
      <w:r w:rsidRPr="007B63A2">
        <w:rPr>
          <w:rFonts w:ascii="Times New Roman" w:hAnsi="Times New Roman" w:cs="Times New Roman"/>
          <w:sz w:val="24"/>
          <w:szCs w:val="20"/>
          <w:lang w:val="en-GB"/>
        </w:rPr>
        <w:t>Pekcoşkun</w:t>
      </w:r>
      <w:proofErr w:type="spellEnd"/>
      <w:r w:rsidRPr="007B63A2">
        <w:rPr>
          <w:rFonts w:ascii="Times New Roman" w:hAnsi="Times New Roman" w:cs="Times New Roman"/>
          <w:sz w:val="24"/>
          <w:szCs w:val="20"/>
          <w:lang w:val="en-GB"/>
        </w:rPr>
        <w:t xml:space="preserve"> Güner</w:t>
      </w:r>
      <w:r>
        <w:rPr>
          <w:rFonts w:ascii="Times New Roman" w:hAnsi="Times New Roman" w:cs="Times New Roman"/>
          <w:sz w:val="24"/>
          <w:szCs w:val="20"/>
          <w:lang w:val="en-GB"/>
        </w:rPr>
        <w:t xml:space="preserve"> (</w:t>
      </w:r>
      <w:proofErr w:type="spellStart"/>
      <w:r w:rsidR="003A5561" w:rsidRPr="003A5561">
        <w:rPr>
          <w:rFonts w:ascii="Times New Roman" w:hAnsi="Times New Roman" w:cs="Times New Roman"/>
          <w:sz w:val="24"/>
          <w:szCs w:val="20"/>
          <w:lang w:val="en-GB"/>
        </w:rPr>
        <w:t>Kırklareli</w:t>
      </w:r>
      <w:proofErr w:type="spellEnd"/>
      <w:r w:rsidR="003A5561" w:rsidRPr="003A5561"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Pr="007B63A2">
        <w:rPr>
          <w:rFonts w:ascii="Times New Roman" w:hAnsi="Times New Roman" w:cs="Times New Roman"/>
          <w:sz w:val="24"/>
          <w:szCs w:val="20"/>
          <w:lang w:val="en-GB"/>
        </w:rPr>
        <w:t>University</w:t>
      </w:r>
      <w:r w:rsidR="003A5561">
        <w:rPr>
          <w:rFonts w:ascii="Times New Roman" w:hAnsi="Times New Roman" w:cs="Times New Roman"/>
          <w:sz w:val="24"/>
          <w:szCs w:val="20"/>
          <w:lang w:val="en-GB"/>
        </w:rPr>
        <w:t xml:space="preserve">, </w:t>
      </w:r>
      <w:proofErr w:type="spellStart"/>
      <w:r w:rsidR="003A5561" w:rsidRPr="003A5561">
        <w:rPr>
          <w:rFonts w:ascii="Times New Roman" w:hAnsi="Times New Roman" w:cs="Times New Roman"/>
          <w:sz w:val="24"/>
          <w:szCs w:val="20"/>
          <w:lang w:val="en-GB"/>
        </w:rPr>
        <w:t>Kırklareli</w:t>
      </w:r>
      <w:proofErr w:type="spellEnd"/>
      <w:r w:rsidR="003A5561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248D2036" w14:textId="7B8C7AB2" w:rsidR="009D62A7" w:rsidRDefault="009D62A7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Monika </w:t>
      </w:r>
      <w:proofErr w:type="spellStart"/>
      <w:r w:rsidRPr="009D62A7">
        <w:rPr>
          <w:rFonts w:ascii="Times New Roman" w:hAnsi="Times New Roman" w:cs="Times New Roman"/>
          <w:sz w:val="24"/>
          <w:szCs w:val="20"/>
          <w:lang w:val="en-GB"/>
        </w:rPr>
        <w:t>Płużyczka</w:t>
      </w:r>
      <w:proofErr w:type="spellEnd"/>
      <w:r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="00816DC5" w:rsidRPr="00674CF7">
        <w:rPr>
          <w:rFonts w:ascii="Times New Roman" w:hAnsi="Times New Roman" w:cs="Times New Roman"/>
          <w:sz w:val="24"/>
          <w:szCs w:val="20"/>
          <w:lang w:val="en-GB"/>
        </w:rPr>
        <w:t>(University of Warsaw, Warsaw)</w:t>
      </w:r>
    </w:p>
    <w:p w14:paraId="71E187ED" w14:textId="1A6F23DF" w:rsidR="003A5561" w:rsidRDefault="003A5561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DB6B64">
        <w:rPr>
          <w:rFonts w:ascii="Times New Roman" w:hAnsi="Times New Roman" w:cs="Times New Roman"/>
          <w:sz w:val="24"/>
          <w:szCs w:val="20"/>
          <w:lang w:val="en-GB"/>
        </w:rPr>
        <w:t xml:space="preserve">Michał Rzepiela </w:t>
      </w:r>
      <w:r w:rsidR="0048312B" w:rsidRPr="00DB6B64">
        <w:rPr>
          <w:rFonts w:ascii="Times New Roman" w:hAnsi="Times New Roman" w:cs="Times New Roman"/>
          <w:sz w:val="24"/>
          <w:szCs w:val="20"/>
          <w:lang w:val="en-GB"/>
        </w:rPr>
        <w:t>(</w:t>
      </w:r>
      <w:r w:rsidR="00DB6B64" w:rsidRPr="00DB6B64">
        <w:rPr>
          <w:rFonts w:ascii="Times New Roman" w:hAnsi="Times New Roman" w:cs="Times New Roman"/>
          <w:sz w:val="24"/>
          <w:szCs w:val="20"/>
          <w:lang w:val="en-GB"/>
        </w:rPr>
        <w:t xml:space="preserve">Polish Academy of Sciences, </w:t>
      </w:r>
      <w:r w:rsidR="00153BD8" w:rsidRPr="00DB6B64">
        <w:rPr>
          <w:rFonts w:ascii="Times New Roman" w:hAnsi="Times New Roman" w:cs="Times New Roman"/>
          <w:sz w:val="24"/>
          <w:szCs w:val="20"/>
          <w:lang w:val="en-GB"/>
        </w:rPr>
        <w:t>Kraków</w:t>
      </w:r>
      <w:r w:rsidR="0048312B" w:rsidRPr="00DB6B64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09AB5214" w14:textId="77777777" w:rsidR="00734D30" w:rsidRDefault="00734D30" w:rsidP="00734D30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Mohammad </w:t>
      </w:r>
      <w:r w:rsidRPr="00643D3E">
        <w:rPr>
          <w:rFonts w:ascii="Times New Roman" w:hAnsi="Times New Roman" w:cs="Times New Roman"/>
          <w:sz w:val="24"/>
          <w:szCs w:val="20"/>
          <w:lang w:val="en-GB"/>
        </w:rPr>
        <w:t>Salama</w:t>
      </w:r>
      <w:r>
        <w:rPr>
          <w:rFonts w:ascii="Times New Roman" w:hAnsi="Times New Roman" w:cs="Times New Roman"/>
          <w:sz w:val="24"/>
          <w:szCs w:val="20"/>
          <w:lang w:val="en-GB"/>
        </w:rPr>
        <w:t>* (George Mason University, Fairfax)</w:t>
      </w:r>
    </w:p>
    <w:p w14:paraId="5B5269BB" w14:textId="518B2872" w:rsidR="00A5037F" w:rsidRPr="007D3EB7" w:rsidRDefault="00A5037F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fr-FR"/>
        </w:rPr>
      </w:pPr>
      <w:r w:rsidRPr="007D3EB7">
        <w:rPr>
          <w:rFonts w:ascii="Times New Roman" w:hAnsi="Times New Roman" w:cs="Times New Roman"/>
          <w:sz w:val="24"/>
          <w:szCs w:val="20"/>
          <w:lang w:val="fr-FR"/>
        </w:rPr>
        <w:t>Mohammad Saleh Sanatifar (</w:t>
      </w:r>
      <w:r w:rsidR="00E46797" w:rsidRPr="007D3EB7">
        <w:rPr>
          <w:rFonts w:ascii="Times New Roman" w:hAnsi="Times New Roman" w:cs="Times New Roman"/>
          <w:sz w:val="24"/>
          <w:szCs w:val="20"/>
          <w:lang w:val="fr-FR"/>
        </w:rPr>
        <w:t>Universiti Sains Malaysia</w:t>
      </w:r>
      <w:r w:rsidRPr="007D3EB7">
        <w:rPr>
          <w:rFonts w:ascii="Times New Roman" w:hAnsi="Times New Roman" w:cs="Times New Roman"/>
          <w:sz w:val="24"/>
          <w:szCs w:val="20"/>
          <w:lang w:val="fr-FR"/>
        </w:rPr>
        <w:t xml:space="preserve">, </w:t>
      </w:r>
      <w:r w:rsidR="00E46797" w:rsidRPr="007D3EB7">
        <w:rPr>
          <w:rFonts w:ascii="Times New Roman" w:hAnsi="Times New Roman" w:cs="Times New Roman"/>
          <w:sz w:val="24"/>
          <w:szCs w:val="20"/>
          <w:lang w:val="fr-FR"/>
        </w:rPr>
        <w:t>Penang</w:t>
      </w:r>
      <w:r w:rsidRPr="007D3EB7">
        <w:rPr>
          <w:rFonts w:ascii="Times New Roman" w:hAnsi="Times New Roman" w:cs="Times New Roman"/>
          <w:sz w:val="24"/>
          <w:szCs w:val="20"/>
          <w:lang w:val="fr-FR"/>
        </w:rPr>
        <w:t>)</w:t>
      </w:r>
    </w:p>
    <w:p w14:paraId="295AAEAF" w14:textId="4EECA3B6" w:rsidR="003253CE" w:rsidRDefault="003253CE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3253CE">
        <w:rPr>
          <w:rFonts w:ascii="Times New Roman" w:hAnsi="Times New Roman" w:cs="Times New Roman"/>
          <w:sz w:val="24"/>
          <w:szCs w:val="20"/>
          <w:lang w:val="en-GB"/>
        </w:rPr>
        <w:t xml:space="preserve">Monika Šavelová </w:t>
      </w:r>
      <w:r>
        <w:rPr>
          <w:rFonts w:ascii="Times New Roman" w:hAnsi="Times New Roman" w:cs="Times New Roman"/>
          <w:sz w:val="24"/>
          <w:szCs w:val="20"/>
          <w:lang w:val="en-GB"/>
        </w:rPr>
        <w:t>(</w:t>
      </w:r>
      <w:r w:rsidRPr="00305998">
        <w:rPr>
          <w:rFonts w:ascii="Times New Roman" w:hAnsi="Times New Roman" w:cs="Times New Roman"/>
          <w:sz w:val="24"/>
          <w:szCs w:val="20"/>
          <w:lang w:val="en-GB"/>
        </w:rPr>
        <w:t>Constantine the Philosopher University in Nitra</w:t>
      </w:r>
      <w:r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1A1BFE85" w14:textId="3EFEAA64" w:rsidR="00773718" w:rsidRDefault="00362A9E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de-AT"/>
        </w:rPr>
      </w:pPr>
      <w:r w:rsidRPr="003253CE">
        <w:rPr>
          <w:rFonts w:ascii="Times New Roman" w:hAnsi="Times New Roman" w:cs="Times New Roman"/>
          <w:sz w:val="24"/>
          <w:szCs w:val="20"/>
          <w:lang w:val="de-AT"/>
        </w:rPr>
        <w:t>Michael</w:t>
      </w:r>
      <w:r w:rsidRPr="00773718">
        <w:rPr>
          <w:rFonts w:ascii="Times New Roman" w:hAnsi="Times New Roman" w:cs="Times New Roman"/>
          <w:sz w:val="24"/>
          <w:szCs w:val="20"/>
          <w:lang w:val="de-AT"/>
        </w:rPr>
        <w:t xml:space="preserve"> Schreiber (</w:t>
      </w:r>
      <w:proofErr w:type="gramStart"/>
      <w:r w:rsidR="00773718" w:rsidRPr="00773718">
        <w:rPr>
          <w:rFonts w:ascii="Times New Roman" w:hAnsi="Times New Roman" w:cs="Times New Roman"/>
          <w:sz w:val="24"/>
          <w:szCs w:val="20"/>
          <w:lang w:val="de-AT"/>
        </w:rPr>
        <w:t>Johannes Gutenberg-Universität</w:t>
      </w:r>
      <w:proofErr w:type="gramEnd"/>
      <w:r w:rsidR="00773718" w:rsidRPr="00773718">
        <w:rPr>
          <w:rFonts w:ascii="Times New Roman" w:hAnsi="Times New Roman" w:cs="Times New Roman"/>
          <w:sz w:val="24"/>
          <w:szCs w:val="20"/>
          <w:lang w:val="de-AT"/>
        </w:rPr>
        <w:t xml:space="preserve"> Mainz</w:t>
      </w:r>
      <w:r w:rsidR="00773718">
        <w:rPr>
          <w:rFonts w:ascii="Times New Roman" w:hAnsi="Times New Roman" w:cs="Times New Roman"/>
          <w:sz w:val="24"/>
          <w:szCs w:val="20"/>
          <w:lang w:val="de-AT"/>
        </w:rPr>
        <w:t xml:space="preserve">, </w:t>
      </w:r>
      <w:r w:rsidR="004C76ED">
        <w:rPr>
          <w:rFonts w:ascii="Times New Roman" w:hAnsi="Times New Roman" w:cs="Times New Roman"/>
          <w:sz w:val="24"/>
          <w:szCs w:val="20"/>
          <w:lang w:val="de-AT"/>
        </w:rPr>
        <w:t>Mainz</w:t>
      </w:r>
      <w:r w:rsidR="00773718">
        <w:rPr>
          <w:rFonts w:ascii="Times New Roman" w:hAnsi="Times New Roman" w:cs="Times New Roman"/>
          <w:sz w:val="24"/>
          <w:szCs w:val="20"/>
          <w:lang w:val="de-AT"/>
        </w:rPr>
        <w:t>)</w:t>
      </w:r>
    </w:p>
    <w:p w14:paraId="6DD26EE8" w14:textId="39627821" w:rsidR="00153BD8" w:rsidRDefault="00153BD8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>
        <w:rPr>
          <w:rFonts w:ascii="Times New Roman" w:hAnsi="Times New Roman" w:cs="Times New Roman"/>
          <w:sz w:val="24"/>
          <w:szCs w:val="20"/>
          <w:lang w:val="en-GB"/>
        </w:rPr>
        <w:t xml:space="preserve">Mária </w:t>
      </w:r>
      <w:proofErr w:type="spellStart"/>
      <w:r w:rsidRPr="00153BD8">
        <w:rPr>
          <w:rFonts w:ascii="Times New Roman" w:hAnsi="Times New Roman" w:cs="Times New Roman"/>
          <w:sz w:val="24"/>
          <w:szCs w:val="20"/>
          <w:lang w:val="en-GB"/>
        </w:rPr>
        <w:t>Spišiaková</w:t>
      </w:r>
      <w:proofErr w:type="spellEnd"/>
      <w:r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Pr="00E24F09">
        <w:rPr>
          <w:rFonts w:ascii="Times New Roman" w:hAnsi="Times New Roman" w:cs="Times New Roman"/>
          <w:sz w:val="24"/>
          <w:szCs w:val="20"/>
          <w:lang w:val="en-GB"/>
        </w:rPr>
        <w:t>(Comenius University B</w:t>
      </w:r>
      <w:r>
        <w:rPr>
          <w:rFonts w:ascii="Times New Roman" w:hAnsi="Times New Roman" w:cs="Times New Roman"/>
          <w:sz w:val="24"/>
          <w:szCs w:val="20"/>
          <w:lang w:val="en-GB"/>
        </w:rPr>
        <w:t>ratislava, Bratislava)</w:t>
      </w:r>
    </w:p>
    <w:p w14:paraId="5C77455A" w14:textId="366719BE" w:rsidR="00416CC9" w:rsidRDefault="00416CC9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416CC9">
        <w:rPr>
          <w:rFonts w:ascii="Times New Roman" w:hAnsi="Times New Roman" w:cs="Times New Roman"/>
          <w:sz w:val="24"/>
          <w:szCs w:val="20"/>
          <w:lang w:val="en-GB"/>
        </w:rPr>
        <w:t xml:space="preserve">Alexandar </w:t>
      </w:r>
      <w:proofErr w:type="spellStart"/>
      <w:r w:rsidRPr="00416CC9">
        <w:rPr>
          <w:rFonts w:ascii="Times New Roman" w:hAnsi="Times New Roman" w:cs="Times New Roman"/>
          <w:sz w:val="24"/>
          <w:szCs w:val="20"/>
          <w:lang w:val="en-GB"/>
        </w:rPr>
        <w:t>Trklja</w:t>
      </w:r>
      <w:proofErr w:type="spellEnd"/>
      <w:r w:rsidR="00A10FE5">
        <w:rPr>
          <w:rFonts w:ascii="Times New Roman" w:hAnsi="Times New Roman" w:cs="Times New Roman"/>
          <w:sz w:val="24"/>
          <w:szCs w:val="20"/>
          <w:lang w:val="en-GB"/>
        </w:rPr>
        <w:t>*</w:t>
      </w:r>
      <w:r w:rsidRPr="00416CC9">
        <w:rPr>
          <w:rFonts w:ascii="Times New Roman" w:hAnsi="Times New Roman" w:cs="Times New Roman"/>
          <w:sz w:val="24"/>
          <w:szCs w:val="20"/>
          <w:lang w:val="en-GB"/>
        </w:rPr>
        <w:t xml:space="preserve"> (University of Innsbruck, Innsbruck)</w:t>
      </w:r>
    </w:p>
    <w:p w14:paraId="6CC90495" w14:textId="0E771F90" w:rsidR="007A741D" w:rsidRDefault="007A741D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de-AT"/>
        </w:rPr>
      </w:pPr>
      <w:r w:rsidRPr="00890261">
        <w:rPr>
          <w:rFonts w:ascii="Times New Roman" w:hAnsi="Times New Roman" w:cs="Times New Roman"/>
          <w:sz w:val="24"/>
          <w:szCs w:val="20"/>
          <w:lang w:val="de-AT"/>
        </w:rPr>
        <w:t xml:space="preserve">Anja </w:t>
      </w:r>
      <w:r w:rsidR="0000232A" w:rsidRPr="00890261">
        <w:rPr>
          <w:rFonts w:ascii="Times New Roman" w:hAnsi="Times New Roman" w:cs="Times New Roman"/>
          <w:sz w:val="24"/>
          <w:szCs w:val="20"/>
          <w:lang w:val="de-AT"/>
        </w:rPr>
        <w:t xml:space="preserve">van de Pol-Tegge </w:t>
      </w:r>
      <w:r w:rsidR="00890261" w:rsidRPr="00890261">
        <w:rPr>
          <w:rFonts w:ascii="Times New Roman" w:hAnsi="Times New Roman" w:cs="Times New Roman"/>
          <w:sz w:val="24"/>
          <w:szCs w:val="20"/>
          <w:lang w:val="de-AT"/>
        </w:rPr>
        <w:t>(</w:t>
      </w:r>
      <w:proofErr w:type="spellStart"/>
      <w:r w:rsidR="00890261" w:rsidRPr="00890261">
        <w:rPr>
          <w:rFonts w:ascii="Times New Roman" w:hAnsi="Times New Roman" w:cs="Times New Roman"/>
          <w:sz w:val="24"/>
          <w:szCs w:val="20"/>
          <w:lang w:val="de-AT"/>
        </w:rPr>
        <w:t>Vrije</w:t>
      </w:r>
      <w:proofErr w:type="spellEnd"/>
      <w:r w:rsidR="00890261" w:rsidRPr="00890261">
        <w:rPr>
          <w:rFonts w:ascii="Times New Roman" w:hAnsi="Times New Roman" w:cs="Times New Roman"/>
          <w:sz w:val="24"/>
          <w:szCs w:val="20"/>
          <w:lang w:val="de-AT"/>
        </w:rPr>
        <w:t xml:space="preserve"> </w:t>
      </w:r>
      <w:proofErr w:type="spellStart"/>
      <w:r w:rsidR="00890261" w:rsidRPr="00890261">
        <w:rPr>
          <w:rFonts w:ascii="Times New Roman" w:hAnsi="Times New Roman" w:cs="Times New Roman"/>
          <w:sz w:val="24"/>
          <w:szCs w:val="20"/>
          <w:lang w:val="de-AT"/>
        </w:rPr>
        <w:t>Universiteit</w:t>
      </w:r>
      <w:proofErr w:type="spellEnd"/>
      <w:r w:rsidR="00890261" w:rsidRPr="00890261">
        <w:rPr>
          <w:rFonts w:ascii="Times New Roman" w:hAnsi="Times New Roman" w:cs="Times New Roman"/>
          <w:sz w:val="24"/>
          <w:szCs w:val="20"/>
          <w:lang w:val="de-AT"/>
        </w:rPr>
        <w:t xml:space="preserve"> </w:t>
      </w:r>
      <w:proofErr w:type="spellStart"/>
      <w:r w:rsidR="00890261" w:rsidRPr="00890261">
        <w:rPr>
          <w:rFonts w:ascii="Times New Roman" w:hAnsi="Times New Roman" w:cs="Times New Roman"/>
          <w:sz w:val="24"/>
          <w:szCs w:val="20"/>
          <w:lang w:val="de-AT"/>
        </w:rPr>
        <w:t>Brusse</w:t>
      </w:r>
      <w:r w:rsidR="00890261">
        <w:rPr>
          <w:rFonts w:ascii="Times New Roman" w:hAnsi="Times New Roman" w:cs="Times New Roman"/>
          <w:sz w:val="24"/>
          <w:szCs w:val="20"/>
          <w:lang w:val="de-AT"/>
        </w:rPr>
        <w:t>l</w:t>
      </w:r>
      <w:proofErr w:type="spellEnd"/>
      <w:r w:rsidR="00890261">
        <w:rPr>
          <w:rFonts w:ascii="Times New Roman" w:hAnsi="Times New Roman" w:cs="Times New Roman"/>
          <w:sz w:val="24"/>
          <w:szCs w:val="20"/>
          <w:lang w:val="de-AT"/>
        </w:rPr>
        <w:t xml:space="preserve">, </w:t>
      </w:r>
      <w:proofErr w:type="spellStart"/>
      <w:r w:rsidR="00890261">
        <w:rPr>
          <w:rFonts w:ascii="Times New Roman" w:hAnsi="Times New Roman" w:cs="Times New Roman"/>
          <w:sz w:val="24"/>
          <w:szCs w:val="20"/>
          <w:lang w:val="de-AT"/>
        </w:rPr>
        <w:t>Brussels</w:t>
      </w:r>
      <w:proofErr w:type="spellEnd"/>
      <w:r w:rsidR="00890261">
        <w:rPr>
          <w:rFonts w:ascii="Times New Roman" w:hAnsi="Times New Roman" w:cs="Times New Roman"/>
          <w:sz w:val="24"/>
          <w:szCs w:val="20"/>
          <w:lang w:val="de-AT"/>
        </w:rPr>
        <w:t>)</w:t>
      </w:r>
    </w:p>
    <w:p w14:paraId="490887C6" w14:textId="7111805A" w:rsidR="001B7AA7" w:rsidRPr="009447FB" w:rsidRDefault="001B7AA7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de-AT"/>
        </w:rPr>
      </w:pPr>
      <w:r w:rsidRPr="009447FB">
        <w:rPr>
          <w:rFonts w:ascii="Times New Roman" w:hAnsi="Times New Roman" w:cs="Times New Roman"/>
          <w:sz w:val="24"/>
          <w:szCs w:val="20"/>
          <w:lang w:val="de-AT"/>
        </w:rPr>
        <w:t xml:space="preserve">Lukasz </w:t>
      </w:r>
      <w:proofErr w:type="spellStart"/>
      <w:r w:rsidRPr="009447FB">
        <w:rPr>
          <w:rFonts w:ascii="Times New Roman" w:hAnsi="Times New Roman" w:cs="Times New Roman"/>
          <w:sz w:val="24"/>
          <w:szCs w:val="20"/>
          <w:lang w:val="de-AT"/>
        </w:rPr>
        <w:t>Wiraszka</w:t>
      </w:r>
      <w:proofErr w:type="spellEnd"/>
      <w:r w:rsidRPr="009447FB">
        <w:rPr>
          <w:rFonts w:ascii="Times New Roman" w:hAnsi="Times New Roman" w:cs="Times New Roman"/>
          <w:sz w:val="24"/>
          <w:szCs w:val="20"/>
          <w:lang w:val="de-AT"/>
        </w:rPr>
        <w:t xml:space="preserve"> </w:t>
      </w:r>
      <w:r w:rsidR="009447FB" w:rsidRPr="009447FB">
        <w:rPr>
          <w:rFonts w:ascii="Times New Roman" w:hAnsi="Times New Roman" w:cs="Times New Roman"/>
          <w:sz w:val="24"/>
          <w:szCs w:val="20"/>
          <w:lang w:val="de-AT"/>
        </w:rPr>
        <w:t>(</w:t>
      </w:r>
      <w:proofErr w:type="spellStart"/>
      <w:r w:rsidR="009447FB" w:rsidRPr="00153BD8">
        <w:rPr>
          <w:rFonts w:ascii="Times New Roman" w:hAnsi="Times New Roman" w:cs="Times New Roman"/>
          <w:sz w:val="24"/>
          <w:szCs w:val="20"/>
        </w:rPr>
        <w:t>Jagiellonian</w:t>
      </w:r>
      <w:proofErr w:type="spellEnd"/>
      <w:r w:rsidR="009447FB" w:rsidRPr="00153BD8">
        <w:rPr>
          <w:rFonts w:ascii="Times New Roman" w:hAnsi="Times New Roman" w:cs="Times New Roman"/>
          <w:sz w:val="24"/>
          <w:szCs w:val="20"/>
        </w:rPr>
        <w:t xml:space="preserve"> University in Kraków</w:t>
      </w:r>
      <w:r w:rsidR="009447FB">
        <w:rPr>
          <w:rFonts w:ascii="Times New Roman" w:hAnsi="Times New Roman" w:cs="Times New Roman"/>
          <w:sz w:val="24"/>
          <w:szCs w:val="20"/>
        </w:rPr>
        <w:t>)</w:t>
      </w:r>
    </w:p>
    <w:p w14:paraId="063B8716" w14:textId="2F8CD65D" w:rsidR="008E1026" w:rsidRDefault="008E1026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8E1026">
        <w:rPr>
          <w:rFonts w:ascii="Times New Roman" w:hAnsi="Times New Roman" w:cs="Times New Roman"/>
          <w:sz w:val="24"/>
          <w:szCs w:val="20"/>
          <w:lang w:val="en-GB"/>
        </w:rPr>
        <w:t xml:space="preserve">Olga Wrede </w:t>
      </w:r>
      <w:r>
        <w:rPr>
          <w:rFonts w:ascii="Times New Roman" w:hAnsi="Times New Roman" w:cs="Times New Roman"/>
          <w:sz w:val="24"/>
          <w:szCs w:val="20"/>
          <w:lang w:val="en-GB"/>
        </w:rPr>
        <w:t>(</w:t>
      </w:r>
      <w:r w:rsidRPr="00305998">
        <w:rPr>
          <w:rFonts w:ascii="Times New Roman" w:hAnsi="Times New Roman" w:cs="Times New Roman"/>
          <w:sz w:val="24"/>
          <w:szCs w:val="20"/>
          <w:lang w:val="en-GB"/>
        </w:rPr>
        <w:t>Constantine the Philosopher University in Nitra</w:t>
      </w:r>
      <w:r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5C130E7D" w14:textId="0CF5A417" w:rsidR="009447FB" w:rsidRDefault="009447FB" w:rsidP="00BE28BC">
      <w:pPr>
        <w:spacing w:after="100" w:line="240" w:lineRule="auto"/>
        <w:rPr>
          <w:rFonts w:ascii="Times New Roman" w:hAnsi="Times New Roman" w:cs="Times New Roman"/>
          <w:sz w:val="24"/>
          <w:szCs w:val="20"/>
        </w:rPr>
      </w:pPr>
      <w:r w:rsidRPr="00930576">
        <w:rPr>
          <w:rFonts w:ascii="Times New Roman" w:hAnsi="Times New Roman" w:cs="Times New Roman"/>
          <w:sz w:val="24"/>
          <w:szCs w:val="20"/>
          <w:lang w:val="de-AT"/>
        </w:rPr>
        <w:t xml:space="preserve">Monika </w:t>
      </w:r>
      <w:proofErr w:type="spellStart"/>
      <w:r w:rsidRPr="00930576">
        <w:rPr>
          <w:rFonts w:ascii="Times New Roman" w:hAnsi="Times New Roman" w:cs="Times New Roman"/>
          <w:sz w:val="24"/>
          <w:szCs w:val="20"/>
          <w:lang w:val="de-AT"/>
        </w:rPr>
        <w:t>Zabrocka-Śliwka</w:t>
      </w:r>
      <w:proofErr w:type="spellEnd"/>
      <w:r w:rsidRPr="00930576">
        <w:rPr>
          <w:rFonts w:ascii="Times New Roman" w:hAnsi="Times New Roman" w:cs="Times New Roman"/>
          <w:sz w:val="24"/>
          <w:szCs w:val="20"/>
          <w:lang w:val="de-AT"/>
        </w:rPr>
        <w:t xml:space="preserve"> </w:t>
      </w:r>
      <w:r w:rsidR="00930576" w:rsidRPr="009447FB">
        <w:rPr>
          <w:rFonts w:ascii="Times New Roman" w:hAnsi="Times New Roman" w:cs="Times New Roman"/>
          <w:sz w:val="24"/>
          <w:szCs w:val="20"/>
          <w:lang w:val="de-AT"/>
        </w:rPr>
        <w:t>(</w:t>
      </w:r>
      <w:proofErr w:type="spellStart"/>
      <w:r w:rsidR="00930576" w:rsidRPr="00153BD8">
        <w:rPr>
          <w:rFonts w:ascii="Times New Roman" w:hAnsi="Times New Roman" w:cs="Times New Roman"/>
          <w:sz w:val="24"/>
          <w:szCs w:val="20"/>
        </w:rPr>
        <w:t>Jagiellonian</w:t>
      </w:r>
      <w:proofErr w:type="spellEnd"/>
      <w:r w:rsidR="00930576" w:rsidRPr="00153BD8">
        <w:rPr>
          <w:rFonts w:ascii="Times New Roman" w:hAnsi="Times New Roman" w:cs="Times New Roman"/>
          <w:sz w:val="24"/>
          <w:szCs w:val="20"/>
        </w:rPr>
        <w:t xml:space="preserve"> University in Kraków</w:t>
      </w:r>
      <w:r w:rsidR="00930576">
        <w:rPr>
          <w:rFonts w:ascii="Times New Roman" w:hAnsi="Times New Roman" w:cs="Times New Roman"/>
          <w:sz w:val="24"/>
          <w:szCs w:val="20"/>
        </w:rPr>
        <w:t>)</w:t>
      </w:r>
    </w:p>
    <w:p w14:paraId="6D9ADD76" w14:textId="08290C71" w:rsidR="00FA1466" w:rsidRPr="00BA27B2" w:rsidRDefault="00BA27B2" w:rsidP="000D3BD4">
      <w:pPr>
        <w:spacing w:after="100" w:line="240" w:lineRule="auto"/>
        <w:rPr>
          <w:rFonts w:ascii="Times New Roman" w:hAnsi="Times New Roman" w:cs="Times New Roman"/>
          <w:sz w:val="24"/>
          <w:szCs w:val="20"/>
          <w:lang w:val="en-GB"/>
        </w:rPr>
      </w:pPr>
      <w:r w:rsidRPr="00BA27B2">
        <w:rPr>
          <w:rFonts w:ascii="Times New Roman" w:hAnsi="Times New Roman" w:cs="Times New Roman"/>
          <w:sz w:val="24"/>
          <w:szCs w:val="20"/>
          <w:lang w:val="en-GB"/>
        </w:rPr>
        <w:t>Oliver Zimmermann</w:t>
      </w:r>
      <w:r>
        <w:rPr>
          <w:rFonts w:ascii="Times New Roman" w:hAnsi="Times New Roman" w:cs="Times New Roman"/>
          <w:sz w:val="24"/>
          <w:szCs w:val="20"/>
          <w:lang w:val="en-GB"/>
        </w:rPr>
        <w:t>*</w:t>
      </w:r>
      <w:r w:rsidRPr="00BA27B2">
        <w:rPr>
          <w:rFonts w:ascii="Times New Roman" w:hAnsi="Times New Roman" w:cs="Times New Roman"/>
          <w:sz w:val="24"/>
          <w:szCs w:val="20"/>
          <w:lang w:val="en-GB"/>
        </w:rPr>
        <w:t xml:space="preserve"> (University of Pa</w:t>
      </w:r>
      <w:r>
        <w:rPr>
          <w:rFonts w:ascii="Times New Roman" w:hAnsi="Times New Roman" w:cs="Times New Roman"/>
          <w:sz w:val="24"/>
          <w:szCs w:val="20"/>
          <w:lang w:val="en-GB"/>
        </w:rPr>
        <w:t>ssau, Passau)</w:t>
      </w:r>
    </w:p>
    <w:sectPr w:rsidR="00FA1466" w:rsidRPr="00BA27B2" w:rsidSect="00407A79">
      <w:footerReference w:type="default" r:id="rId6"/>
      <w:pgSz w:w="11906" w:h="16838"/>
      <w:pgMar w:top="1440" w:right="1440" w:bottom="2268" w:left="1440" w:header="708" w:footer="708" w:gutter="0"/>
      <w:pgNumType w:start="9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91A5D" w14:textId="77777777" w:rsidR="0021589F" w:rsidRDefault="0021589F" w:rsidP="00407A79">
      <w:pPr>
        <w:spacing w:after="0" w:line="240" w:lineRule="auto"/>
      </w:pPr>
      <w:r>
        <w:separator/>
      </w:r>
    </w:p>
  </w:endnote>
  <w:endnote w:type="continuationSeparator" w:id="0">
    <w:p w14:paraId="1FAF57D3" w14:textId="77777777" w:rsidR="0021589F" w:rsidRDefault="0021589F" w:rsidP="00407A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233743837"/>
      <w:docPartObj>
        <w:docPartGallery w:val="Page Numbers (Bottom of Page)"/>
        <w:docPartUnique/>
      </w:docPartObj>
    </w:sdtPr>
    <w:sdtContent>
      <w:p w14:paraId="5BDC1783" w14:textId="1102E876" w:rsidR="00407A79" w:rsidRPr="00407A79" w:rsidRDefault="00407A79">
        <w:pPr>
          <w:pStyle w:val="Pta"/>
          <w:jc w:val="right"/>
          <w:rPr>
            <w:rFonts w:ascii="Times New Roman" w:hAnsi="Times New Roman" w:cs="Times New Roman"/>
          </w:rPr>
        </w:pPr>
        <w:r w:rsidRPr="00407A79">
          <w:rPr>
            <w:rFonts w:ascii="Times New Roman" w:hAnsi="Times New Roman" w:cs="Times New Roman"/>
          </w:rPr>
          <w:fldChar w:fldCharType="begin"/>
        </w:r>
        <w:r w:rsidRPr="00407A79">
          <w:rPr>
            <w:rFonts w:ascii="Times New Roman" w:hAnsi="Times New Roman" w:cs="Times New Roman"/>
          </w:rPr>
          <w:instrText>PAGE   \* MERGEFORMAT</w:instrText>
        </w:r>
        <w:r w:rsidRPr="00407A79">
          <w:rPr>
            <w:rFonts w:ascii="Times New Roman" w:hAnsi="Times New Roman" w:cs="Times New Roman"/>
          </w:rPr>
          <w:fldChar w:fldCharType="separate"/>
        </w:r>
        <w:r w:rsidRPr="00407A79">
          <w:rPr>
            <w:rFonts w:ascii="Times New Roman" w:hAnsi="Times New Roman" w:cs="Times New Roman"/>
            <w:lang w:val="sk-SK"/>
          </w:rPr>
          <w:t>2</w:t>
        </w:r>
        <w:r w:rsidRPr="00407A79">
          <w:rPr>
            <w:rFonts w:ascii="Times New Roman" w:hAnsi="Times New Roman" w:cs="Times New Roman"/>
          </w:rPr>
          <w:fldChar w:fldCharType="end"/>
        </w:r>
      </w:p>
    </w:sdtContent>
  </w:sdt>
  <w:p w14:paraId="19963B3C" w14:textId="77777777" w:rsidR="00407A79" w:rsidRDefault="00407A7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1DE2B8" w14:textId="77777777" w:rsidR="0021589F" w:rsidRDefault="0021589F" w:rsidP="00407A79">
      <w:pPr>
        <w:spacing w:after="0" w:line="240" w:lineRule="auto"/>
      </w:pPr>
      <w:r>
        <w:separator/>
      </w:r>
    </w:p>
  </w:footnote>
  <w:footnote w:type="continuationSeparator" w:id="0">
    <w:p w14:paraId="7F66875B" w14:textId="77777777" w:rsidR="0021589F" w:rsidRDefault="0021589F" w:rsidP="00407A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0MDI0M7M0NzczMzRT0lEKTi0uzszPAykwrAUAV8ElgywAAAA="/>
  </w:docVars>
  <w:rsids>
    <w:rsidRoot w:val="009964A8"/>
    <w:rsid w:val="0000012F"/>
    <w:rsid w:val="0000232A"/>
    <w:rsid w:val="000050B5"/>
    <w:rsid w:val="0000547A"/>
    <w:rsid w:val="0000569F"/>
    <w:rsid w:val="00005BF3"/>
    <w:rsid w:val="00006E09"/>
    <w:rsid w:val="000072C9"/>
    <w:rsid w:val="0001057E"/>
    <w:rsid w:val="00014063"/>
    <w:rsid w:val="00015F1B"/>
    <w:rsid w:val="0002103E"/>
    <w:rsid w:val="000212A0"/>
    <w:rsid w:val="00021B70"/>
    <w:rsid w:val="000234BF"/>
    <w:rsid w:val="000248A7"/>
    <w:rsid w:val="000304B0"/>
    <w:rsid w:val="0003276D"/>
    <w:rsid w:val="00032FDE"/>
    <w:rsid w:val="00033B11"/>
    <w:rsid w:val="00033B1C"/>
    <w:rsid w:val="00033E78"/>
    <w:rsid w:val="000358A5"/>
    <w:rsid w:val="00036172"/>
    <w:rsid w:val="00036563"/>
    <w:rsid w:val="00040A5A"/>
    <w:rsid w:val="00042296"/>
    <w:rsid w:val="00042B4F"/>
    <w:rsid w:val="000436C0"/>
    <w:rsid w:val="00044144"/>
    <w:rsid w:val="00046DFD"/>
    <w:rsid w:val="00050B8A"/>
    <w:rsid w:val="000541B2"/>
    <w:rsid w:val="000561EE"/>
    <w:rsid w:val="000579B9"/>
    <w:rsid w:val="00062C66"/>
    <w:rsid w:val="000638A4"/>
    <w:rsid w:val="00063910"/>
    <w:rsid w:val="00064403"/>
    <w:rsid w:val="000660EB"/>
    <w:rsid w:val="00070B7B"/>
    <w:rsid w:val="00071612"/>
    <w:rsid w:val="000720BB"/>
    <w:rsid w:val="00074CC3"/>
    <w:rsid w:val="00075F92"/>
    <w:rsid w:val="00076F64"/>
    <w:rsid w:val="000778A1"/>
    <w:rsid w:val="0008088C"/>
    <w:rsid w:val="00084728"/>
    <w:rsid w:val="00084F9F"/>
    <w:rsid w:val="00085509"/>
    <w:rsid w:val="000928BA"/>
    <w:rsid w:val="0009309A"/>
    <w:rsid w:val="0009482F"/>
    <w:rsid w:val="000964FD"/>
    <w:rsid w:val="00097139"/>
    <w:rsid w:val="000A09EC"/>
    <w:rsid w:val="000A2614"/>
    <w:rsid w:val="000A3AE1"/>
    <w:rsid w:val="000A43B7"/>
    <w:rsid w:val="000A7C8C"/>
    <w:rsid w:val="000B0CB0"/>
    <w:rsid w:val="000B294A"/>
    <w:rsid w:val="000B5351"/>
    <w:rsid w:val="000B5D8F"/>
    <w:rsid w:val="000B64E5"/>
    <w:rsid w:val="000B6DCB"/>
    <w:rsid w:val="000C2AF5"/>
    <w:rsid w:val="000C300C"/>
    <w:rsid w:val="000D033F"/>
    <w:rsid w:val="000D05A2"/>
    <w:rsid w:val="000D05EE"/>
    <w:rsid w:val="000D194D"/>
    <w:rsid w:val="000D3BD4"/>
    <w:rsid w:val="000D5581"/>
    <w:rsid w:val="000D66F6"/>
    <w:rsid w:val="000E19C5"/>
    <w:rsid w:val="000E1DF2"/>
    <w:rsid w:val="000E2E3E"/>
    <w:rsid w:val="000E38FD"/>
    <w:rsid w:val="000E58E6"/>
    <w:rsid w:val="000E786E"/>
    <w:rsid w:val="000E7B42"/>
    <w:rsid w:val="000F06BF"/>
    <w:rsid w:val="000F3595"/>
    <w:rsid w:val="000F3CFC"/>
    <w:rsid w:val="000F5E24"/>
    <w:rsid w:val="000F6E35"/>
    <w:rsid w:val="000F7778"/>
    <w:rsid w:val="0010025E"/>
    <w:rsid w:val="00103557"/>
    <w:rsid w:val="00103587"/>
    <w:rsid w:val="00105285"/>
    <w:rsid w:val="00105CFB"/>
    <w:rsid w:val="0010696A"/>
    <w:rsid w:val="00106FD0"/>
    <w:rsid w:val="00107F80"/>
    <w:rsid w:val="00110BAE"/>
    <w:rsid w:val="001112A4"/>
    <w:rsid w:val="00115C98"/>
    <w:rsid w:val="00120281"/>
    <w:rsid w:val="00120501"/>
    <w:rsid w:val="00121C28"/>
    <w:rsid w:val="00124C84"/>
    <w:rsid w:val="00124CD4"/>
    <w:rsid w:val="00124F11"/>
    <w:rsid w:val="00132C29"/>
    <w:rsid w:val="00132EAB"/>
    <w:rsid w:val="00133EA4"/>
    <w:rsid w:val="0013422C"/>
    <w:rsid w:val="00136F5F"/>
    <w:rsid w:val="00137499"/>
    <w:rsid w:val="001377EC"/>
    <w:rsid w:val="0014166D"/>
    <w:rsid w:val="00141BCC"/>
    <w:rsid w:val="00146CF0"/>
    <w:rsid w:val="00153BD8"/>
    <w:rsid w:val="00155130"/>
    <w:rsid w:val="00156F4C"/>
    <w:rsid w:val="00161429"/>
    <w:rsid w:val="001656EB"/>
    <w:rsid w:val="00167D13"/>
    <w:rsid w:val="00171BC3"/>
    <w:rsid w:val="001720C3"/>
    <w:rsid w:val="0017338E"/>
    <w:rsid w:val="0017675E"/>
    <w:rsid w:val="00176F70"/>
    <w:rsid w:val="00181C3D"/>
    <w:rsid w:val="00182F70"/>
    <w:rsid w:val="001906EF"/>
    <w:rsid w:val="00191E65"/>
    <w:rsid w:val="00192BC7"/>
    <w:rsid w:val="001957E0"/>
    <w:rsid w:val="001970AB"/>
    <w:rsid w:val="001A01D4"/>
    <w:rsid w:val="001A6B6A"/>
    <w:rsid w:val="001A7B0E"/>
    <w:rsid w:val="001B0BDD"/>
    <w:rsid w:val="001B107B"/>
    <w:rsid w:val="001B2AB6"/>
    <w:rsid w:val="001B3605"/>
    <w:rsid w:val="001B6063"/>
    <w:rsid w:val="001B628F"/>
    <w:rsid w:val="001B6B2E"/>
    <w:rsid w:val="001B6B69"/>
    <w:rsid w:val="001B7AA7"/>
    <w:rsid w:val="001C0A41"/>
    <w:rsid w:val="001C7F03"/>
    <w:rsid w:val="001D03D8"/>
    <w:rsid w:val="001D0D7F"/>
    <w:rsid w:val="001D5598"/>
    <w:rsid w:val="001D6F54"/>
    <w:rsid w:val="001E087F"/>
    <w:rsid w:val="001E0A7C"/>
    <w:rsid w:val="001E1252"/>
    <w:rsid w:val="001E17E6"/>
    <w:rsid w:val="001E2D52"/>
    <w:rsid w:val="001E5144"/>
    <w:rsid w:val="001F4456"/>
    <w:rsid w:val="001F4B08"/>
    <w:rsid w:val="001F6051"/>
    <w:rsid w:val="00200F92"/>
    <w:rsid w:val="00201639"/>
    <w:rsid w:val="002026BD"/>
    <w:rsid w:val="00202F3B"/>
    <w:rsid w:val="00203AAA"/>
    <w:rsid w:val="0020460F"/>
    <w:rsid w:val="00205688"/>
    <w:rsid w:val="00206FED"/>
    <w:rsid w:val="00207CC9"/>
    <w:rsid w:val="0021589F"/>
    <w:rsid w:val="00216C9A"/>
    <w:rsid w:val="00222624"/>
    <w:rsid w:val="00223F83"/>
    <w:rsid w:val="002249EE"/>
    <w:rsid w:val="002266BC"/>
    <w:rsid w:val="0022708C"/>
    <w:rsid w:val="0023552B"/>
    <w:rsid w:val="00240D9E"/>
    <w:rsid w:val="002414DF"/>
    <w:rsid w:val="002415C6"/>
    <w:rsid w:val="0024203B"/>
    <w:rsid w:val="00244D18"/>
    <w:rsid w:val="00250389"/>
    <w:rsid w:val="0025101C"/>
    <w:rsid w:val="002523DE"/>
    <w:rsid w:val="0025641B"/>
    <w:rsid w:val="00256652"/>
    <w:rsid w:val="00257AD4"/>
    <w:rsid w:val="00262CB7"/>
    <w:rsid w:val="00262CF7"/>
    <w:rsid w:val="00266EF7"/>
    <w:rsid w:val="002717D8"/>
    <w:rsid w:val="00271E76"/>
    <w:rsid w:val="00277092"/>
    <w:rsid w:val="0028403D"/>
    <w:rsid w:val="00284135"/>
    <w:rsid w:val="00284703"/>
    <w:rsid w:val="00284DE8"/>
    <w:rsid w:val="002853BA"/>
    <w:rsid w:val="002875B8"/>
    <w:rsid w:val="002900CB"/>
    <w:rsid w:val="002923F1"/>
    <w:rsid w:val="002A1162"/>
    <w:rsid w:val="002A2F30"/>
    <w:rsid w:val="002A56E8"/>
    <w:rsid w:val="002A677F"/>
    <w:rsid w:val="002A722C"/>
    <w:rsid w:val="002A75CE"/>
    <w:rsid w:val="002A7D9E"/>
    <w:rsid w:val="002C0A5F"/>
    <w:rsid w:val="002C0DFF"/>
    <w:rsid w:val="002C177C"/>
    <w:rsid w:val="002C2800"/>
    <w:rsid w:val="002C3599"/>
    <w:rsid w:val="002C67E7"/>
    <w:rsid w:val="002C73A4"/>
    <w:rsid w:val="002D0B45"/>
    <w:rsid w:val="002D3893"/>
    <w:rsid w:val="002E06FD"/>
    <w:rsid w:val="002E18C4"/>
    <w:rsid w:val="002E1D71"/>
    <w:rsid w:val="002E2CED"/>
    <w:rsid w:val="002E2FCB"/>
    <w:rsid w:val="002E3BB2"/>
    <w:rsid w:val="002E3DA5"/>
    <w:rsid w:val="002E6A9A"/>
    <w:rsid w:val="002F0C77"/>
    <w:rsid w:val="002F0D62"/>
    <w:rsid w:val="002F1B99"/>
    <w:rsid w:val="002F1CFA"/>
    <w:rsid w:val="002F2274"/>
    <w:rsid w:val="002F3918"/>
    <w:rsid w:val="002F4CCF"/>
    <w:rsid w:val="002F53BA"/>
    <w:rsid w:val="002F697D"/>
    <w:rsid w:val="003051BB"/>
    <w:rsid w:val="00305460"/>
    <w:rsid w:val="00305998"/>
    <w:rsid w:val="00307773"/>
    <w:rsid w:val="003117CD"/>
    <w:rsid w:val="0031558F"/>
    <w:rsid w:val="00316FF0"/>
    <w:rsid w:val="00322D82"/>
    <w:rsid w:val="003249B2"/>
    <w:rsid w:val="00324A1B"/>
    <w:rsid w:val="003253CE"/>
    <w:rsid w:val="00325E7B"/>
    <w:rsid w:val="00327185"/>
    <w:rsid w:val="00327FF4"/>
    <w:rsid w:val="00330908"/>
    <w:rsid w:val="00331A21"/>
    <w:rsid w:val="00332F97"/>
    <w:rsid w:val="00334BD3"/>
    <w:rsid w:val="00336A56"/>
    <w:rsid w:val="00336D15"/>
    <w:rsid w:val="00337270"/>
    <w:rsid w:val="00350DC2"/>
    <w:rsid w:val="003532D1"/>
    <w:rsid w:val="003559A9"/>
    <w:rsid w:val="00356DDE"/>
    <w:rsid w:val="003601EA"/>
    <w:rsid w:val="003602E4"/>
    <w:rsid w:val="0036258A"/>
    <w:rsid w:val="00362A9E"/>
    <w:rsid w:val="00370B51"/>
    <w:rsid w:val="0037446A"/>
    <w:rsid w:val="003763B5"/>
    <w:rsid w:val="00377E7D"/>
    <w:rsid w:val="003811C1"/>
    <w:rsid w:val="00381335"/>
    <w:rsid w:val="00381C70"/>
    <w:rsid w:val="003853AD"/>
    <w:rsid w:val="003856C2"/>
    <w:rsid w:val="003901AE"/>
    <w:rsid w:val="00393062"/>
    <w:rsid w:val="003930FB"/>
    <w:rsid w:val="00395262"/>
    <w:rsid w:val="00395602"/>
    <w:rsid w:val="0039618E"/>
    <w:rsid w:val="003A06A2"/>
    <w:rsid w:val="003A241C"/>
    <w:rsid w:val="003A25D6"/>
    <w:rsid w:val="003A5561"/>
    <w:rsid w:val="003A7E83"/>
    <w:rsid w:val="003B09B2"/>
    <w:rsid w:val="003B3E08"/>
    <w:rsid w:val="003B4675"/>
    <w:rsid w:val="003C05CA"/>
    <w:rsid w:val="003C2DC7"/>
    <w:rsid w:val="003C2F23"/>
    <w:rsid w:val="003C3850"/>
    <w:rsid w:val="003D1648"/>
    <w:rsid w:val="003D3976"/>
    <w:rsid w:val="003D46A7"/>
    <w:rsid w:val="003D49B9"/>
    <w:rsid w:val="003D78C7"/>
    <w:rsid w:val="003E5673"/>
    <w:rsid w:val="003E5B54"/>
    <w:rsid w:val="003E62F8"/>
    <w:rsid w:val="003E6ABE"/>
    <w:rsid w:val="003F0EDF"/>
    <w:rsid w:val="003F14ED"/>
    <w:rsid w:val="003F2221"/>
    <w:rsid w:val="003F2DFF"/>
    <w:rsid w:val="003F3308"/>
    <w:rsid w:val="003F4858"/>
    <w:rsid w:val="003F4BCD"/>
    <w:rsid w:val="003F5B82"/>
    <w:rsid w:val="003F776A"/>
    <w:rsid w:val="00400D83"/>
    <w:rsid w:val="004017FF"/>
    <w:rsid w:val="00406784"/>
    <w:rsid w:val="00406CD7"/>
    <w:rsid w:val="00407A79"/>
    <w:rsid w:val="00411B7E"/>
    <w:rsid w:val="00415416"/>
    <w:rsid w:val="00416CC9"/>
    <w:rsid w:val="00417C54"/>
    <w:rsid w:val="004255E0"/>
    <w:rsid w:val="00426D57"/>
    <w:rsid w:val="00430C88"/>
    <w:rsid w:val="00433213"/>
    <w:rsid w:val="00433C65"/>
    <w:rsid w:val="004436ED"/>
    <w:rsid w:val="0044797F"/>
    <w:rsid w:val="00447B6A"/>
    <w:rsid w:val="00450FE4"/>
    <w:rsid w:val="00452C89"/>
    <w:rsid w:val="00453321"/>
    <w:rsid w:val="00454F65"/>
    <w:rsid w:val="00455021"/>
    <w:rsid w:val="00455B26"/>
    <w:rsid w:val="0046312E"/>
    <w:rsid w:val="00463488"/>
    <w:rsid w:val="00474071"/>
    <w:rsid w:val="0047484D"/>
    <w:rsid w:val="0048040E"/>
    <w:rsid w:val="0048054E"/>
    <w:rsid w:val="00482566"/>
    <w:rsid w:val="0048312B"/>
    <w:rsid w:val="004835B2"/>
    <w:rsid w:val="00483DE7"/>
    <w:rsid w:val="00486E1E"/>
    <w:rsid w:val="00486EA7"/>
    <w:rsid w:val="00487E87"/>
    <w:rsid w:val="00491B55"/>
    <w:rsid w:val="00491D9B"/>
    <w:rsid w:val="004924F6"/>
    <w:rsid w:val="004933B0"/>
    <w:rsid w:val="00495641"/>
    <w:rsid w:val="0049662C"/>
    <w:rsid w:val="004A4C83"/>
    <w:rsid w:val="004A7E3B"/>
    <w:rsid w:val="004B1AAE"/>
    <w:rsid w:val="004C0B8C"/>
    <w:rsid w:val="004C38B4"/>
    <w:rsid w:val="004C5D74"/>
    <w:rsid w:val="004C7071"/>
    <w:rsid w:val="004C76ED"/>
    <w:rsid w:val="004D0EAD"/>
    <w:rsid w:val="004D33A4"/>
    <w:rsid w:val="004D3438"/>
    <w:rsid w:val="004D3914"/>
    <w:rsid w:val="004D3DFC"/>
    <w:rsid w:val="004D7C19"/>
    <w:rsid w:val="004E1D96"/>
    <w:rsid w:val="004E6A27"/>
    <w:rsid w:val="004F6833"/>
    <w:rsid w:val="004F77C5"/>
    <w:rsid w:val="00501D4F"/>
    <w:rsid w:val="00501EEC"/>
    <w:rsid w:val="00502B5B"/>
    <w:rsid w:val="005036FC"/>
    <w:rsid w:val="00504569"/>
    <w:rsid w:val="005055B0"/>
    <w:rsid w:val="00506729"/>
    <w:rsid w:val="00506CCB"/>
    <w:rsid w:val="00512778"/>
    <w:rsid w:val="00517E5B"/>
    <w:rsid w:val="005223F4"/>
    <w:rsid w:val="0052405E"/>
    <w:rsid w:val="00531BE0"/>
    <w:rsid w:val="005358A9"/>
    <w:rsid w:val="005361FB"/>
    <w:rsid w:val="005366F2"/>
    <w:rsid w:val="005376E1"/>
    <w:rsid w:val="005426A4"/>
    <w:rsid w:val="005451AA"/>
    <w:rsid w:val="00546AD1"/>
    <w:rsid w:val="00547353"/>
    <w:rsid w:val="00550EE3"/>
    <w:rsid w:val="00552CBC"/>
    <w:rsid w:val="005635F8"/>
    <w:rsid w:val="005676C5"/>
    <w:rsid w:val="00571305"/>
    <w:rsid w:val="005719E5"/>
    <w:rsid w:val="00573BB4"/>
    <w:rsid w:val="0057645E"/>
    <w:rsid w:val="00576DED"/>
    <w:rsid w:val="00577C88"/>
    <w:rsid w:val="00580922"/>
    <w:rsid w:val="0058096B"/>
    <w:rsid w:val="00580E7D"/>
    <w:rsid w:val="0058127F"/>
    <w:rsid w:val="00583603"/>
    <w:rsid w:val="005869C6"/>
    <w:rsid w:val="005903DF"/>
    <w:rsid w:val="00591B52"/>
    <w:rsid w:val="005921C1"/>
    <w:rsid w:val="0059436B"/>
    <w:rsid w:val="005950A2"/>
    <w:rsid w:val="00595DBB"/>
    <w:rsid w:val="00595EBA"/>
    <w:rsid w:val="005968BB"/>
    <w:rsid w:val="00597216"/>
    <w:rsid w:val="005976DE"/>
    <w:rsid w:val="005A07DD"/>
    <w:rsid w:val="005A162A"/>
    <w:rsid w:val="005A1B59"/>
    <w:rsid w:val="005A2EE3"/>
    <w:rsid w:val="005A326E"/>
    <w:rsid w:val="005A3511"/>
    <w:rsid w:val="005A3B3F"/>
    <w:rsid w:val="005A4A8C"/>
    <w:rsid w:val="005B1583"/>
    <w:rsid w:val="005B162A"/>
    <w:rsid w:val="005B1ECB"/>
    <w:rsid w:val="005B1EEA"/>
    <w:rsid w:val="005B2027"/>
    <w:rsid w:val="005B5175"/>
    <w:rsid w:val="005B6BCD"/>
    <w:rsid w:val="005B7221"/>
    <w:rsid w:val="005C0EEC"/>
    <w:rsid w:val="005C17AA"/>
    <w:rsid w:val="005C23CF"/>
    <w:rsid w:val="005C2881"/>
    <w:rsid w:val="005C29A4"/>
    <w:rsid w:val="005C2A12"/>
    <w:rsid w:val="005C3193"/>
    <w:rsid w:val="005C3C76"/>
    <w:rsid w:val="005E167C"/>
    <w:rsid w:val="005E1897"/>
    <w:rsid w:val="005E1974"/>
    <w:rsid w:val="005E2F6B"/>
    <w:rsid w:val="005E6D7B"/>
    <w:rsid w:val="005F0839"/>
    <w:rsid w:val="005F0F5D"/>
    <w:rsid w:val="005F1405"/>
    <w:rsid w:val="005F2770"/>
    <w:rsid w:val="005F2A68"/>
    <w:rsid w:val="005F2BA1"/>
    <w:rsid w:val="005F399B"/>
    <w:rsid w:val="005F3DB4"/>
    <w:rsid w:val="005F45AD"/>
    <w:rsid w:val="0060249B"/>
    <w:rsid w:val="00605ABC"/>
    <w:rsid w:val="00610DFA"/>
    <w:rsid w:val="00610F74"/>
    <w:rsid w:val="00611E21"/>
    <w:rsid w:val="00614118"/>
    <w:rsid w:val="006156CE"/>
    <w:rsid w:val="0061732B"/>
    <w:rsid w:val="00617F93"/>
    <w:rsid w:val="00620BAE"/>
    <w:rsid w:val="00623CB3"/>
    <w:rsid w:val="006243D5"/>
    <w:rsid w:val="00625772"/>
    <w:rsid w:val="00630A21"/>
    <w:rsid w:val="0063455F"/>
    <w:rsid w:val="00637760"/>
    <w:rsid w:val="00640BCA"/>
    <w:rsid w:val="0064170F"/>
    <w:rsid w:val="00642918"/>
    <w:rsid w:val="00643D3E"/>
    <w:rsid w:val="006477C9"/>
    <w:rsid w:val="0066570E"/>
    <w:rsid w:val="00667099"/>
    <w:rsid w:val="006715F5"/>
    <w:rsid w:val="00671902"/>
    <w:rsid w:val="006729D0"/>
    <w:rsid w:val="006752FB"/>
    <w:rsid w:val="0067649D"/>
    <w:rsid w:val="0068362F"/>
    <w:rsid w:val="00684079"/>
    <w:rsid w:val="00685165"/>
    <w:rsid w:val="00687395"/>
    <w:rsid w:val="00690AFC"/>
    <w:rsid w:val="00692CE1"/>
    <w:rsid w:val="00694E16"/>
    <w:rsid w:val="00696B85"/>
    <w:rsid w:val="006A0F2D"/>
    <w:rsid w:val="006B1EEE"/>
    <w:rsid w:val="006B4F39"/>
    <w:rsid w:val="006B55A8"/>
    <w:rsid w:val="006B5AC0"/>
    <w:rsid w:val="006C59FF"/>
    <w:rsid w:val="006D7383"/>
    <w:rsid w:val="006E1D70"/>
    <w:rsid w:val="006E6C62"/>
    <w:rsid w:val="006F1316"/>
    <w:rsid w:val="006F2AE3"/>
    <w:rsid w:val="006F40ED"/>
    <w:rsid w:val="006F4933"/>
    <w:rsid w:val="006F4BA8"/>
    <w:rsid w:val="006F5360"/>
    <w:rsid w:val="006F5FC7"/>
    <w:rsid w:val="006F612A"/>
    <w:rsid w:val="00702211"/>
    <w:rsid w:val="00702DAB"/>
    <w:rsid w:val="00711A27"/>
    <w:rsid w:val="00714D26"/>
    <w:rsid w:val="00720D10"/>
    <w:rsid w:val="00721F15"/>
    <w:rsid w:val="0072618E"/>
    <w:rsid w:val="007270D8"/>
    <w:rsid w:val="007308CB"/>
    <w:rsid w:val="00731A39"/>
    <w:rsid w:val="007343A3"/>
    <w:rsid w:val="00734D30"/>
    <w:rsid w:val="00734DF0"/>
    <w:rsid w:val="0073557B"/>
    <w:rsid w:val="00735895"/>
    <w:rsid w:val="00737131"/>
    <w:rsid w:val="007406D2"/>
    <w:rsid w:val="00747883"/>
    <w:rsid w:val="00750E24"/>
    <w:rsid w:val="00751661"/>
    <w:rsid w:val="0075377E"/>
    <w:rsid w:val="00753BCF"/>
    <w:rsid w:val="00755480"/>
    <w:rsid w:val="00755EAD"/>
    <w:rsid w:val="00755FDC"/>
    <w:rsid w:val="0075665C"/>
    <w:rsid w:val="00756BB1"/>
    <w:rsid w:val="00757826"/>
    <w:rsid w:val="0075789D"/>
    <w:rsid w:val="00761789"/>
    <w:rsid w:val="007655B7"/>
    <w:rsid w:val="00765F58"/>
    <w:rsid w:val="00766D7D"/>
    <w:rsid w:val="007709B8"/>
    <w:rsid w:val="00770A6F"/>
    <w:rsid w:val="007714FD"/>
    <w:rsid w:val="00773718"/>
    <w:rsid w:val="00776453"/>
    <w:rsid w:val="00786336"/>
    <w:rsid w:val="00786B75"/>
    <w:rsid w:val="00786D6A"/>
    <w:rsid w:val="00795203"/>
    <w:rsid w:val="007A2BBF"/>
    <w:rsid w:val="007A3522"/>
    <w:rsid w:val="007A3FB1"/>
    <w:rsid w:val="007A4A6E"/>
    <w:rsid w:val="007A5B44"/>
    <w:rsid w:val="007A6838"/>
    <w:rsid w:val="007A741D"/>
    <w:rsid w:val="007A7806"/>
    <w:rsid w:val="007B0727"/>
    <w:rsid w:val="007B0F92"/>
    <w:rsid w:val="007B1121"/>
    <w:rsid w:val="007B12E0"/>
    <w:rsid w:val="007B41F7"/>
    <w:rsid w:val="007B5819"/>
    <w:rsid w:val="007B63A2"/>
    <w:rsid w:val="007B7372"/>
    <w:rsid w:val="007B7C3D"/>
    <w:rsid w:val="007C4408"/>
    <w:rsid w:val="007C4C17"/>
    <w:rsid w:val="007C57AB"/>
    <w:rsid w:val="007C5C5F"/>
    <w:rsid w:val="007C5D3D"/>
    <w:rsid w:val="007C6FDE"/>
    <w:rsid w:val="007D0539"/>
    <w:rsid w:val="007D1736"/>
    <w:rsid w:val="007D3EB7"/>
    <w:rsid w:val="007D4EF2"/>
    <w:rsid w:val="007D558E"/>
    <w:rsid w:val="007D65F3"/>
    <w:rsid w:val="007D7D17"/>
    <w:rsid w:val="007E04D3"/>
    <w:rsid w:val="007E23C6"/>
    <w:rsid w:val="007E5062"/>
    <w:rsid w:val="007E50B9"/>
    <w:rsid w:val="007E733F"/>
    <w:rsid w:val="007F0925"/>
    <w:rsid w:val="007F179B"/>
    <w:rsid w:val="007F251E"/>
    <w:rsid w:val="007F290A"/>
    <w:rsid w:val="007F4C6D"/>
    <w:rsid w:val="007F5A05"/>
    <w:rsid w:val="007F5FAD"/>
    <w:rsid w:val="00801C48"/>
    <w:rsid w:val="008059CD"/>
    <w:rsid w:val="008154EE"/>
    <w:rsid w:val="008158B3"/>
    <w:rsid w:val="008164F8"/>
    <w:rsid w:val="00816CA2"/>
    <w:rsid w:val="00816DB2"/>
    <w:rsid w:val="00816DC5"/>
    <w:rsid w:val="00816E78"/>
    <w:rsid w:val="00820FE4"/>
    <w:rsid w:val="0082420B"/>
    <w:rsid w:val="00824442"/>
    <w:rsid w:val="008248AC"/>
    <w:rsid w:val="008253F9"/>
    <w:rsid w:val="00834A0E"/>
    <w:rsid w:val="00835175"/>
    <w:rsid w:val="0083654A"/>
    <w:rsid w:val="008400B1"/>
    <w:rsid w:val="008409F1"/>
    <w:rsid w:val="00843796"/>
    <w:rsid w:val="00846A34"/>
    <w:rsid w:val="008570E1"/>
    <w:rsid w:val="00857968"/>
    <w:rsid w:val="0085798A"/>
    <w:rsid w:val="008613FB"/>
    <w:rsid w:val="00861F66"/>
    <w:rsid w:val="0086437B"/>
    <w:rsid w:val="00865CF5"/>
    <w:rsid w:val="00870B69"/>
    <w:rsid w:val="00871D24"/>
    <w:rsid w:val="00880FD4"/>
    <w:rsid w:val="00883E26"/>
    <w:rsid w:val="00886334"/>
    <w:rsid w:val="00890261"/>
    <w:rsid w:val="008938CE"/>
    <w:rsid w:val="008A1A6D"/>
    <w:rsid w:val="008A307C"/>
    <w:rsid w:val="008A360D"/>
    <w:rsid w:val="008A4726"/>
    <w:rsid w:val="008A62BE"/>
    <w:rsid w:val="008A7E10"/>
    <w:rsid w:val="008B0506"/>
    <w:rsid w:val="008B059E"/>
    <w:rsid w:val="008B0EE2"/>
    <w:rsid w:val="008B109B"/>
    <w:rsid w:val="008B4135"/>
    <w:rsid w:val="008B413F"/>
    <w:rsid w:val="008B59F2"/>
    <w:rsid w:val="008B743A"/>
    <w:rsid w:val="008C5102"/>
    <w:rsid w:val="008C6089"/>
    <w:rsid w:val="008D30FD"/>
    <w:rsid w:val="008D4EC0"/>
    <w:rsid w:val="008D5914"/>
    <w:rsid w:val="008D61C9"/>
    <w:rsid w:val="008D6A4B"/>
    <w:rsid w:val="008D73AA"/>
    <w:rsid w:val="008E1026"/>
    <w:rsid w:val="008E170E"/>
    <w:rsid w:val="008E3545"/>
    <w:rsid w:val="008E5F56"/>
    <w:rsid w:val="008E642F"/>
    <w:rsid w:val="008E692C"/>
    <w:rsid w:val="008F383A"/>
    <w:rsid w:val="008F38EC"/>
    <w:rsid w:val="008F3E47"/>
    <w:rsid w:val="00900D46"/>
    <w:rsid w:val="0090370D"/>
    <w:rsid w:val="00904B8F"/>
    <w:rsid w:val="009073E9"/>
    <w:rsid w:val="00913E40"/>
    <w:rsid w:val="00914505"/>
    <w:rsid w:val="00914590"/>
    <w:rsid w:val="009147BC"/>
    <w:rsid w:val="00916825"/>
    <w:rsid w:val="0092230F"/>
    <w:rsid w:val="00925641"/>
    <w:rsid w:val="00925C95"/>
    <w:rsid w:val="00930576"/>
    <w:rsid w:val="00930637"/>
    <w:rsid w:val="009307C6"/>
    <w:rsid w:val="00930C6F"/>
    <w:rsid w:val="009328D0"/>
    <w:rsid w:val="00933271"/>
    <w:rsid w:val="00933D42"/>
    <w:rsid w:val="00936F6D"/>
    <w:rsid w:val="0093713C"/>
    <w:rsid w:val="00937E28"/>
    <w:rsid w:val="00941FAE"/>
    <w:rsid w:val="00944601"/>
    <w:rsid w:val="009447FB"/>
    <w:rsid w:val="0094488A"/>
    <w:rsid w:val="00945347"/>
    <w:rsid w:val="00947839"/>
    <w:rsid w:val="009522BC"/>
    <w:rsid w:val="00954509"/>
    <w:rsid w:val="00956D5C"/>
    <w:rsid w:val="00956EC2"/>
    <w:rsid w:val="009633AC"/>
    <w:rsid w:val="00963CB0"/>
    <w:rsid w:val="009654E0"/>
    <w:rsid w:val="00971AE2"/>
    <w:rsid w:val="00973607"/>
    <w:rsid w:val="00975682"/>
    <w:rsid w:val="0097599A"/>
    <w:rsid w:val="00976ABF"/>
    <w:rsid w:val="009863D4"/>
    <w:rsid w:val="009870C5"/>
    <w:rsid w:val="009901F5"/>
    <w:rsid w:val="0099352B"/>
    <w:rsid w:val="00993FB1"/>
    <w:rsid w:val="009942BD"/>
    <w:rsid w:val="00995804"/>
    <w:rsid w:val="009964A8"/>
    <w:rsid w:val="00997679"/>
    <w:rsid w:val="009A041E"/>
    <w:rsid w:val="009A2AF8"/>
    <w:rsid w:val="009A2B4E"/>
    <w:rsid w:val="009A57F8"/>
    <w:rsid w:val="009A7FAB"/>
    <w:rsid w:val="009B02D4"/>
    <w:rsid w:val="009B1CD5"/>
    <w:rsid w:val="009B2542"/>
    <w:rsid w:val="009B37BD"/>
    <w:rsid w:val="009B7800"/>
    <w:rsid w:val="009B7CD2"/>
    <w:rsid w:val="009C0439"/>
    <w:rsid w:val="009C1483"/>
    <w:rsid w:val="009C1ECD"/>
    <w:rsid w:val="009C2762"/>
    <w:rsid w:val="009C39B6"/>
    <w:rsid w:val="009C407A"/>
    <w:rsid w:val="009C41E7"/>
    <w:rsid w:val="009C5E25"/>
    <w:rsid w:val="009D4820"/>
    <w:rsid w:val="009D62A7"/>
    <w:rsid w:val="009E2710"/>
    <w:rsid w:val="009E5D47"/>
    <w:rsid w:val="009E6ACD"/>
    <w:rsid w:val="009F0A11"/>
    <w:rsid w:val="009F0C47"/>
    <w:rsid w:val="00A00230"/>
    <w:rsid w:val="00A074AC"/>
    <w:rsid w:val="00A07B0E"/>
    <w:rsid w:val="00A10FE5"/>
    <w:rsid w:val="00A11FFE"/>
    <w:rsid w:val="00A12A83"/>
    <w:rsid w:val="00A14DDD"/>
    <w:rsid w:val="00A1558A"/>
    <w:rsid w:val="00A15C8E"/>
    <w:rsid w:val="00A2156E"/>
    <w:rsid w:val="00A23E02"/>
    <w:rsid w:val="00A24C19"/>
    <w:rsid w:val="00A2583F"/>
    <w:rsid w:val="00A30506"/>
    <w:rsid w:val="00A319F0"/>
    <w:rsid w:val="00A32AC9"/>
    <w:rsid w:val="00A3351C"/>
    <w:rsid w:val="00A36189"/>
    <w:rsid w:val="00A36608"/>
    <w:rsid w:val="00A36D7F"/>
    <w:rsid w:val="00A4021B"/>
    <w:rsid w:val="00A407E4"/>
    <w:rsid w:val="00A42F9A"/>
    <w:rsid w:val="00A449B6"/>
    <w:rsid w:val="00A5037F"/>
    <w:rsid w:val="00A5241B"/>
    <w:rsid w:val="00A53A0B"/>
    <w:rsid w:val="00A54852"/>
    <w:rsid w:val="00A55BA7"/>
    <w:rsid w:val="00A612FB"/>
    <w:rsid w:val="00A62C90"/>
    <w:rsid w:val="00A64801"/>
    <w:rsid w:val="00A674B1"/>
    <w:rsid w:val="00A7031D"/>
    <w:rsid w:val="00A71545"/>
    <w:rsid w:val="00A727A8"/>
    <w:rsid w:val="00A741CB"/>
    <w:rsid w:val="00A760AB"/>
    <w:rsid w:val="00A778C3"/>
    <w:rsid w:val="00A81474"/>
    <w:rsid w:val="00A841B9"/>
    <w:rsid w:val="00A84407"/>
    <w:rsid w:val="00A847E7"/>
    <w:rsid w:val="00A85ABF"/>
    <w:rsid w:val="00A87B21"/>
    <w:rsid w:val="00A90C5A"/>
    <w:rsid w:val="00AA2868"/>
    <w:rsid w:val="00AA4B2E"/>
    <w:rsid w:val="00AA70A2"/>
    <w:rsid w:val="00AA741E"/>
    <w:rsid w:val="00AB0D73"/>
    <w:rsid w:val="00AB0DAE"/>
    <w:rsid w:val="00AB0E5D"/>
    <w:rsid w:val="00AB143D"/>
    <w:rsid w:val="00AB3C39"/>
    <w:rsid w:val="00AB5ACF"/>
    <w:rsid w:val="00AC1780"/>
    <w:rsid w:val="00AC2A7D"/>
    <w:rsid w:val="00AC5BDC"/>
    <w:rsid w:val="00AC685E"/>
    <w:rsid w:val="00AD173C"/>
    <w:rsid w:val="00AD47D2"/>
    <w:rsid w:val="00AD57AE"/>
    <w:rsid w:val="00AD6E27"/>
    <w:rsid w:val="00AD76BE"/>
    <w:rsid w:val="00AF24CC"/>
    <w:rsid w:val="00AF3088"/>
    <w:rsid w:val="00B00FC2"/>
    <w:rsid w:val="00B012AD"/>
    <w:rsid w:val="00B01C02"/>
    <w:rsid w:val="00B03163"/>
    <w:rsid w:val="00B05032"/>
    <w:rsid w:val="00B07C70"/>
    <w:rsid w:val="00B103F9"/>
    <w:rsid w:val="00B12A48"/>
    <w:rsid w:val="00B15CDF"/>
    <w:rsid w:val="00B1767E"/>
    <w:rsid w:val="00B17D71"/>
    <w:rsid w:val="00B20D43"/>
    <w:rsid w:val="00B21028"/>
    <w:rsid w:val="00B210B3"/>
    <w:rsid w:val="00B21FC6"/>
    <w:rsid w:val="00B22CB9"/>
    <w:rsid w:val="00B243B8"/>
    <w:rsid w:val="00B31B4B"/>
    <w:rsid w:val="00B32836"/>
    <w:rsid w:val="00B35296"/>
    <w:rsid w:val="00B35A25"/>
    <w:rsid w:val="00B36114"/>
    <w:rsid w:val="00B3613F"/>
    <w:rsid w:val="00B41D8B"/>
    <w:rsid w:val="00B461B1"/>
    <w:rsid w:val="00B5458C"/>
    <w:rsid w:val="00B573AE"/>
    <w:rsid w:val="00B60B45"/>
    <w:rsid w:val="00B60E32"/>
    <w:rsid w:val="00B618C4"/>
    <w:rsid w:val="00B61BAE"/>
    <w:rsid w:val="00B635C4"/>
    <w:rsid w:val="00B669BE"/>
    <w:rsid w:val="00B67FDA"/>
    <w:rsid w:val="00B71264"/>
    <w:rsid w:val="00B715B5"/>
    <w:rsid w:val="00B71F57"/>
    <w:rsid w:val="00B73F2B"/>
    <w:rsid w:val="00B75592"/>
    <w:rsid w:val="00B755B7"/>
    <w:rsid w:val="00B7564B"/>
    <w:rsid w:val="00B76347"/>
    <w:rsid w:val="00B773C4"/>
    <w:rsid w:val="00B8143B"/>
    <w:rsid w:val="00B830C9"/>
    <w:rsid w:val="00B85618"/>
    <w:rsid w:val="00B908BB"/>
    <w:rsid w:val="00B90C42"/>
    <w:rsid w:val="00B922B3"/>
    <w:rsid w:val="00B92800"/>
    <w:rsid w:val="00B93DD1"/>
    <w:rsid w:val="00B95FDB"/>
    <w:rsid w:val="00B960C8"/>
    <w:rsid w:val="00B9667E"/>
    <w:rsid w:val="00BA2260"/>
    <w:rsid w:val="00BA27B2"/>
    <w:rsid w:val="00BA4EE2"/>
    <w:rsid w:val="00BB2382"/>
    <w:rsid w:val="00BB3599"/>
    <w:rsid w:val="00BB3932"/>
    <w:rsid w:val="00BC567D"/>
    <w:rsid w:val="00BC6244"/>
    <w:rsid w:val="00BD0421"/>
    <w:rsid w:val="00BD3160"/>
    <w:rsid w:val="00BD3B0E"/>
    <w:rsid w:val="00BD49DD"/>
    <w:rsid w:val="00BD620E"/>
    <w:rsid w:val="00BD6EF1"/>
    <w:rsid w:val="00BE2493"/>
    <w:rsid w:val="00BE28BC"/>
    <w:rsid w:val="00BE35F6"/>
    <w:rsid w:val="00BE37FE"/>
    <w:rsid w:val="00BE6ECE"/>
    <w:rsid w:val="00BF0560"/>
    <w:rsid w:val="00BF0A05"/>
    <w:rsid w:val="00BF0C9E"/>
    <w:rsid w:val="00BF501A"/>
    <w:rsid w:val="00BF6763"/>
    <w:rsid w:val="00BF7384"/>
    <w:rsid w:val="00C0323C"/>
    <w:rsid w:val="00C05F75"/>
    <w:rsid w:val="00C0673C"/>
    <w:rsid w:val="00C06F44"/>
    <w:rsid w:val="00C07CA1"/>
    <w:rsid w:val="00C119A7"/>
    <w:rsid w:val="00C11DB6"/>
    <w:rsid w:val="00C1213B"/>
    <w:rsid w:val="00C16FAA"/>
    <w:rsid w:val="00C2067D"/>
    <w:rsid w:val="00C20B5A"/>
    <w:rsid w:val="00C211DA"/>
    <w:rsid w:val="00C217E8"/>
    <w:rsid w:val="00C23967"/>
    <w:rsid w:val="00C264C5"/>
    <w:rsid w:val="00C312D8"/>
    <w:rsid w:val="00C313E9"/>
    <w:rsid w:val="00C3615C"/>
    <w:rsid w:val="00C36796"/>
    <w:rsid w:val="00C37767"/>
    <w:rsid w:val="00C37BFC"/>
    <w:rsid w:val="00C40040"/>
    <w:rsid w:val="00C4099D"/>
    <w:rsid w:val="00C40C9E"/>
    <w:rsid w:val="00C427A0"/>
    <w:rsid w:val="00C42CBA"/>
    <w:rsid w:val="00C46027"/>
    <w:rsid w:val="00C5252F"/>
    <w:rsid w:val="00C52FB2"/>
    <w:rsid w:val="00C53F30"/>
    <w:rsid w:val="00C562EE"/>
    <w:rsid w:val="00C611AD"/>
    <w:rsid w:val="00C6336B"/>
    <w:rsid w:val="00C636D8"/>
    <w:rsid w:val="00C70898"/>
    <w:rsid w:val="00C71E82"/>
    <w:rsid w:val="00C7385B"/>
    <w:rsid w:val="00C7539E"/>
    <w:rsid w:val="00C840A9"/>
    <w:rsid w:val="00C862E7"/>
    <w:rsid w:val="00C86D20"/>
    <w:rsid w:val="00C90EA8"/>
    <w:rsid w:val="00C90EBC"/>
    <w:rsid w:val="00C91D6C"/>
    <w:rsid w:val="00C92672"/>
    <w:rsid w:val="00C93B29"/>
    <w:rsid w:val="00C95E95"/>
    <w:rsid w:val="00C96C2F"/>
    <w:rsid w:val="00CA0DBC"/>
    <w:rsid w:val="00CA1D34"/>
    <w:rsid w:val="00CB03A6"/>
    <w:rsid w:val="00CB093F"/>
    <w:rsid w:val="00CB2AE4"/>
    <w:rsid w:val="00CB49E3"/>
    <w:rsid w:val="00CC220A"/>
    <w:rsid w:val="00CC2DCE"/>
    <w:rsid w:val="00CC3ED9"/>
    <w:rsid w:val="00CC79AC"/>
    <w:rsid w:val="00CD0AF8"/>
    <w:rsid w:val="00CD33F9"/>
    <w:rsid w:val="00CD4026"/>
    <w:rsid w:val="00CD4DAF"/>
    <w:rsid w:val="00CD5015"/>
    <w:rsid w:val="00CD6016"/>
    <w:rsid w:val="00CD6099"/>
    <w:rsid w:val="00CD7900"/>
    <w:rsid w:val="00CE1887"/>
    <w:rsid w:val="00CE2F40"/>
    <w:rsid w:val="00CE4465"/>
    <w:rsid w:val="00CE6B7B"/>
    <w:rsid w:val="00CE6EC4"/>
    <w:rsid w:val="00CF66F8"/>
    <w:rsid w:val="00D00783"/>
    <w:rsid w:val="00D03E93"/>
    <w:rsid w:val="00D0466C"/>
    <w:rsid w:val="00D05204"/>
    <w:rsid w:val="00D10FE2"/>
    <w:rsid w:val="00D13524"/>
    <w:rsid w:val="00D17684"/>
    <w:rsid w:val="00D17CA7"/>
    <w:rsid w:val="00D21AB8"/>
    <w:rsid w:val="00D223AA"/>
    <w:rsid w:val="00D22A2D"/>
    <w:rsid w:val="00D2699B"/>
    <w:rsid w:val="00D31311"/>
    <w:rsid w:val="00D3217C"/>
    <w:rsid w:val="00D33539"/>
    <w:rsid w:val="00D3788C"/>
    <w:rsid w:val="00D379B2"/>
    <w:rsid w:val="00D4340A"/>
    <w:rsid w:val="00D434C0"/>
    <w:rsid w:val="00D44DFF"/>
    <w:rsid w:val="00D45A24"/>
    <w:rsid w:val="00D4720F"/>
    <w:rsid w:val="00D500AB"/>
    <w:rsid w:val="00D500D3"/>
    <w:rsid w:val="00D5149C"/>
    <w:rsid w:val="00D520A5"/>
    <w:rsid w:val="00D56945"/>
    <w:rsid w:val="00D63AA8"/>
    <w:rsid w:val="00D64AC8"/>
    <w:rsid w:val="00D6577D"/>
    <w:rsid w:val="00D667A3"/>
    <w:rsid w:val="00D671B1"/>
    <w:rsid w:val="00D70F23"/>
    <w:rsid w:val="00D74010"/>
    <w:rsid w:val="00D768DA"/>
    <w:rsid w:val="00D821E7"/>
    <w:rsid w:val="00D90E1E"/>
    <w:rsid w:val="00D9105F"/>
    <w:rsid w:val="00D9255F"/>
    <w:rsid w:val="00D92D58"/>
    <w:rsid w:val="00D956FD"/>
    <w:rsid w:val="00D97F3B"/>
    <w:rsid w:val="00DA09FF"/>
    <w:rsid w:val="00DA1765"/>
    <w:rsid w:val="00DA27EF"/>
    <w:rsid w:val="00DA4BDF"/>
    <w:rsid w:val="00DB1373"/>
    <w:rsid w:val="00DB275A"/>
    <w:rsid w:val="00DB382B"/>
    <w:rsid w:val="00DB3E82"/>
    <w:rsid w:val="00DB6684"/>
    <w:rsid w:val="00DB68E1"/>
    <w:rsid w:val="00DB6907"/>
    <w:rsid w:val="00DB6B64"/>
    <w:rsid w:val="00DB7161"/>
    <w:rsid w:val="00DC087B"/>
    <w:rsid w:val="00DC095D"/>
    <w:rsid w:val="00DC76F0"/>
    <w:rsid w:val="00DD10CE"/>
    <w:rsid w:val="00DD37A1"/>
    <w:rsid w:val="00DD3DB5"/>
    <w:rsid w:val="00DE0B93"/>
    <w:rsid w:val="00DE1BB2"/>
    <w:rsid w:val="00DE45C6"/>
    <w:rsid w:val="00DE4AD3"/>
    <w:rsid w:val="00DE5B46"/>
    <w:rsid w:val="00DE617E"/>
    <w:rsid w:val="00DF015A"/>
    <w:rsid w:val="00DF02BD"/>
    <w:rsid w:val="00DF2BEA"/>
    <w:rsid w:val="00DF4725"/>
    <w:rsid w:val="00DF5723"/>
    <w:rsid w:val="00DF65DD"/>
    <w:rsid w:val="00DF7A5C"/>
    <w:rsid w:val="00E0088A"/>
    <w:rsid w:val="00E030A5"/>
    <w:rsid w:val="00E05908"/>
    <w:rsid w:val="00E059C5"/>
    <w:rsid w:val="00E073F6"/>
    <w:rsid w:val="00E154B7"/>
    <w:rsid w:val="00E158EF"/>
    <w:rsid w:val="00E15C01"/>
    <w:rsid w:val="00E16922"/>
    <w:rsid w:val="00E24428"/>
    <w:rsid w:val="00E24F09"/>
    <w:rsid w:val="00E30A2E"/>
    <w:rsid w:val="00E323E9"/>
    <w:rsid w:val="00E32794"/>
    <w:rsid w:val="00E35FBD"/>
    <w:rsid w:val="00E4055D"/>
    <w:rsid w:val="00E409DE"/>
    <w:rsid w:val="00E45132"/>
    <w:rsid w:val="00E46797"/>
    <w:rsid w:val="00E507E8"/>
    <w:rsid w:val="00E51378"/>
    <w:rsid w:val="00E513F5"/>
    <w:rsid w:val="00E51B1A"/>
    <w:rsid w:val="00E556B2"/>
    <w:rsid w:val="00E6443E"/>
    <w:rsid w:val="00E66B83"/>
    <w:rsid w:val="00E67BCD"/>
    <w:rsid w:val="00E704F4"/>
    <w:rsid w:val="00E749FE"/>
    <w:rsid w:val="00E772E7"/>
    <w:rsid w:val="00E837FB"/>
    <w:rsid w:val="00E86ED9"/>
    <w:rsid w:val="00E92A8E"/>
    <w:rsid w:val="00E93140"/>
    <w:rsid w:val="00E94811"/>
    <w:rsid w:val="00E9641E"/>
    <w:rsid w:val="00EA0F1F"/>
    <w:rsid w:val="00EA2FF9"/>
    <w:rsid w:val="00EA3E87"/>
    <w:rsid w:val="00EA5535"/>
    <w:rsid w:val="00EA645C"/>
    <w:rsid w:val="00EA7071"/>
    <w:rsid w:val="00EB3983"/>
    <w:rsid w:val="00EC0186"/>
    <w:rsid w:val="00EC0AAB"/>
    <w:rsid w:val="00EC0D9F"/>
    <w:rsid w:val="00EC0EE2"/>
    <w:rsid w:val="00EC2C75"/>
    <w:rsid w:val="00EC37BD"/>
    <w:rsid w:val="00ED1162"/>
    <w:rsid w:val="00ED18D3"/>
    <w:rsid w:val="00ED43C5"/>
    <w:rsid w:val="00ED4AE6"/>
    <w:rsid w:val="00ED4DC8"/>
    <w:rsid w:val="00EE1858"/>
    <w:rsid w:val="00EE1B62"/>
    <w:rsid w:val="00EE4486"/>
    <w:rsid w:val="00EE4DFC"/>
    <w:rsid w:val="00EE5DAC"/>
    <w:rsid w:val="00EE7F44"/>
    <w:rsid w:val="00EF2702"/>
    <w:rsid w:val="00EF2DA7"/>
    <w:rsid w:val="00EF33B8"/>
    <w:rsid w:val="00EF7970"/>
    <w:rsid w:val="00F0217C"/>
    <w:rsid w:val="00F03E51"/>
    <w:rsid w:val="00F03E53"/>
    <w:rsid w:val="00F073A0"/>
    <w:rsid w:val="00F10B70"/>
    <w:rsid w:val="00F12F81"/>
    <w:rsid w:val="00F14ADE"/>
    <w:rsid w:val="00F154FE"/>
    <w:rsid w:val="00F221F4"/>
    <w:rsid w:val="00F237A8"/>
    <w:rsid w:val="00F24558"/>
    <w:rsid w:val="00F2542D"/>
    <w:rsid w:val="00F255EF"/>
    <w:rsid w:val="00F27D2B"/>
    <w:rsid w:val="00F30218"/>
    <w:rsid w:val="00F32823"/>
    <w:rsid w:val="00F33266"/>
    <w:rsid w:val="00F34AD9"/>
    <w:rsid w:val="00F35068"/>
    <w:rsid w:val="00F3677C"/>
    <w:rsid w:val="00F37E48"/>
    <w:rsid w:val="00F421AE"/>
    <w:rsid w:val="00F44A74"/>
    <w:rsid w:val="00F456F7"/>
    <w:rsid w:val="00F47518"/>
    <w:rsid w:val="00F514E1"/>
    <w:rsid w:val="00F53525"/>
    <w:rsid w:val="00F60C14"/>
    <w:rsid w:val="00F6222F"/>
    <w:rsid w:val="00F65F5F"/>
    <w:rsid w:val="00F6629F"/>
    <w:rsid w:val="00F702EF"/>
    <w:rsid w:val="00F70839"/>
    <w:rsid w:val="00F7129E"/>
    <w:rsid w:val="00F74C34"/>
    <w:rsid w:val="00F80E9C"/>
    <w:rsid w:val="00F82C34"/>
    <w:rsid w:val="00F85907"/>
    <w:rsid w:val="00F85AFC"/>
    <w:rsid w:val="00F874FC"/>
    <w:rsid w:val="00F900E3"/>
    <w:rsid w:val="00F906B4"/>
    <w:rsid w:val="00F90976"/>
    <w:rsid w:val="00F9274B"/>
    <w:rsid w:val="00F97054"/>
    <w:rsid w:val="00F9713F"/>
    <w:rsid w:val="00FA1466"/>
    <w:rsid w:val="00FA4857"/>
    <w:rsid w:val="00FA5468"/>
    <w:rsid w:val="00FA65A9"/>
    <w:rsid w:val="00FA6C2B"/>
    <w:rsid w:val="00FA7B14"/>
    <w:rsid w:val="00FB21B7"/>
    <w:rsid w:val="00FB7FB8"/>
    <w:rsid w:val="00FC0984"/>
    <w:rsid w:val="00FC0B91"/>
    <w:rsid w:val="00FC59F4"/>
    <w:rsid w:val="00FC6A09"/>
    <w:rsid w:val="00FD1593"/>
    <w:rsid w:val="00FD6A1D"/>
    <w:rsid w:val="00FE3F7F"/>
    <w:rsid w:val="00FE5372"/>
    <w:rsid w:val="00FE6B98"/>
    <w:rsid w:val="00FF0AD4"/>
    <w:rsid w:val="00FF14A4"/>
    <w:rsid w:val="00FF345E"/>
    <w:rsid w:val="00FF3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79D71"/>
  <w15:chartTrackingRefBased/>
  <w15:docId w15:val="{1686E737-7CD8-4138-84CD-D1CB848B9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753BCF"/>
    <w:pPr>
      <w:spacing w:line="300" w:lineRule="auto"/>
    </w:pPr>
    <w:rPr>
      <w:rFonts w:eastAsiaTheme="minorEastAsia"/>
      <w:kern w:val="0"/>
      <w:szCs w:val="18"/>
      <w:lang w:val="de-DE" w:eastAsia="de-DE"/>
    </w:rPr>
  </w:style>
  <w:style w:type="paragraph" w:styleId="Nadpis1">
    <w:name w:val="heading 1"/>
    <w:basedOn w:val="Normlny"/>
    <w:next w:val="Normlny"/>
    <w:link w:val="Nadpis1Char"/>
    <w:uiPriority w:val="9"/>
    <w:qFormat/>
    <w:rsid w:val="005036FC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5036FC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9964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9964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9964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9964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9964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9964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9964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5036FC"/>
    <w:rPr>
      <w:rFonts w:ascii="Times New Roman" w:eastAsiaTheme="majorEastAsia" w:hAnsi="Times New Roman" w:cstheme="majorBidi"/>
      <w:color w:val="000000" w:themeColor="text1"/>
      <w:kern w:val="0"/>
      <w:sz w:val="32"/>
      <w:szCs w:val="32"/>
      <w:lang w:val="de-DE" w:eastAsia="de-DE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5036FC"/>
    <w:rPr>
      <w:rFonts w:ascii="Times New Roman" w:eastAsiaTheme="majorEastAsia" w:hAnsi="Times New Roman" w:cstheme="majorBidi"/>
      <w:color w:val="000000" w:themeColor="text1"/>
      <w:kern w:val="0"/>
      <w:sz w:val="26"/>
      <w:szCs w:val="26"/>
      <w:lang w:val="de-DE" w:eastAsia="de-DE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9964A8"/>
    <w:rPr>
      <w:rFonts w:eastAsiaTheme="majorEastAsia" w:cstheme="majorBidi"/>
      <w:color w:val="0F4761" w:themeColor="accent1" w:themeShade="BF"/>
      <w:kern w:val="0"/>
      <w:sz w:val="28"/>
      <w:szCs w:val="28"/>
      <w:lang w:val="de-DE" w:eastAsia="de-DE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9964A8"/>
    <w:rPr>
      <w:rFonts w:eastAsiaTheme="majorEastAsia" w:cstheme="majorBidi"/>
      <w:i/>
      <w:iCs/>
      <w:color w:val="0F4761" w:themeColor="accent1" w:themeShade="BF"/>
      <w:kern w:val="0"/>
      <w:sz w:val="24"/>
      <w:szCs w:val="18"/>
      <w:lang w:val="de-DE" w:eastAsia="de-DE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9964A8"/>
    <w:rPr>
      <w:rFonts w:eastAsiaTheme="majorEastAsia" w:cstheme="majorBidi"/>
      <w:color w:val="0F4761" w:themeColor="accent1" w:themeShade="BF"/>
      <w:kern w:val="0"/>
      <w:sz w:val="24"/>
      <w:szCs w:val="18"/>
      <w:lang w:val="de-DE" w:eastAsia="de-DE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9964A8"/>
    <w:rPr>
      <w:rFonts w:eastAsiaTheme="majorEastAsia" w:cstheme="majorBidi"/>
      <w:i/>
      <w:iCs/>
      <w:color w:val="595959" w:themeColor="text1" w:themeTint="A6"/>
      <w:kern w:val="0"/>
      <w:sz w:val="24"/>
      <w:szCs w:val="18"/>
      <w:lang w:val="de-DE" w:eastAsia="de-DE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9964A8"/>
    <w:rPr>
      <w:rFonts w:eastAsiaTheme="majorEastAsia" w:cstheme="majorBidi"/>
      <w:color w:val="595959" w:themeColor="text1" w:themeTint="A6"/>
      <w:kern w:val="0"/>
      <w:sz w:val="24"/>
      <w:szCs w:val="18"/>
      <w:lang w:val="de-DE" w:eastAsia="de-DE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9964A8"/>
    <w:rPr>
      <w:rFonts w:eastAsiaTheme="majorEastAsia" w:cstheme="majorBidi"/>
      <w:i/>
      <w:iCs/>
      <w:color w:val="272727" w:themeColor="text1" w:themeTint="D8"/>
      <w:kern w:val="0"/>
      <w:sz w:val="24"/>
      <w:szCs w:val="18"/>
      <w:lang w:val="de-DE" w:eastAsia="de-DE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9964A8"/>
    <w:rPr>
      <w:rFonts w:eastAsiaTheme="majorEastAsia" w:cstheme="majorBidi"/>
      <w:color w:val="272727" w:themeColor="text1" w:themeTint="D8"/>
      <w:kern w:val="0"/>
      <w:sz w:val="24"/>
      <w:szCs w:val="18"/>
      <w:lang w:val="de-DE" w:eastAsia="de-DE"/>
    </w:rPr>
  </w:style>
  <w:style w:type="paragraph" w:styleId="Nzov">
    <w:name w:val="Title"/>
    <w:basedOn w:val="Normlny"/>
    <w:next w:val="Normlny"/>
    <w:link w:val="NzovChar"/>
    <w:uiPriority w:val="10"/>
    <w:qFormat/>
    <w:rsid w:val="009964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9964A8"/>
    <w:rPr>
      <w:rFonts w:asciiTheme="majorHAnsi" w:eastAsiaTheme="majorEastAsia" w:hAnsiTheme="majorHAnsi" w:cstheme="majorBidi"/>
      <w:spacing w:val="-10"/>
      <w:kern w:val="28"/>
      <w:sz w:val="56"/>
      <w:szCs w:val="56"/>
      <w:lang w:val="de-DE" w:eastAsia="de-DE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9964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9964A8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de-DE" w:eastAsia="de-DE"/>
    </w:rPr>
  </w:style>
  <w:style w:type="paragraph" w:styleId="Citcia">
    <w:name w:val="Quote"/>
    <w:basedOn w:val="Normlny"/>
    <w:next w:val="Normlny"/>
    <w:link w:val="CitciaChar"/>
    <w:uiPriority w:val="29"/>
    <w:qFormat/>
    <w:rsid w:val="009964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9964A8"/>
    <w:rPr>
      <w:rFonts w:ascii="Times New Roman" w:eastAsiaTheme="minorEastAsia" w:hAnsi="Times New Roman"/>
      <w:i/>
      <w:iCs/>
      <w:color w:val="404040" w:themeColor="text1" w:themeTint="BF"/>
      <w:kern w:val="0"/>
      <w:sz w:val="24"/>
      <w:szCs w:val="18"/>
      <w:lang w:val="de-DE" w:eastAsia="de-DE"/>
    </w:rPr>
  </w:style>
  <w:style w:type="paragraph" w:styleId="Odsekzoznamu">
    <w:name w:val="List Paragraph"/>
    <w:basedOn w:val="Normlny"/>
    <w:uiPriority w:val="34"/>
    <w:qFormat/>
    <w:rsid w:val="009964A8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9964A8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9964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9964A8"/>
    <w:rPr>
      <w:rFonts w:ascii="Times New Roman" w:eastAsiaTheme="minorEastAsia" w:hAnsi="Times New Roman"/>
      <w:i/>
      <w:iCs/>
      <w:color w:val="0F4761" w:themeColor="accent1" w:themeShade="BF"/>
      <w:kern w:val="0"/>
      <w:sz w:val="24"/>
      <w:szCs w:val="18"/>
      <w:lang w:val="de-DE" w:eastAsia="de-DE"/>
    </w:rPr>
  </w:style>
  <w:style w:type="character" w:styleId="Zvraznenodkaz">
    <w:name w:val="Intense Reference"/>
    <w:basedOn w:val="Predvolenpsmoodseku"/>
    <w:uiPriority w:val="32"/>
    <w:qFormat/>
    <w:rsid w:val="009964A8"/>
    <w:rPr>
      <w:b/>
      <w:bCs/>
      <w:smallCaps/>
      <w:color w:val="0F4761" w:themeColor="accent1" w:themeShade="BF"/>
      <w:spacing w:val="5"/>
    </w:rPr>
  </w:style>
  <w:style w:type="paragraph" w:styleId="Hlavika">
    <w:name w:val="header"/>
    <w:basedOn w:val="Normlny"/>
    <w:link w:val="HlavikaChar"/>
    <w:uiPriority w:val="99"/>
    <w:unhideWhenUsed/>
    <w:rsid w:val="00407A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407A79"/>
    <w:rPr>
      <w:rFonts w:eastAsiaTheme="minorEastAsia"/>
      <w:kern w:val="0"/>
      <w:szCs w:val="18"/>
      <w:lang w:val="de-DE" w:eastAsia="de-DE"/>
    </w:rPr>
  </w:style>
  <w:style w:type="paragraph" w:styleId="Pta">
    <w:name w:val="footer"/>
    <w:basedOn w:val="Normlny"/>
    <w:link w:val="PtaChar"/>
    <w:uiPriority w:val="99"/>
    <w:unhideWhenUsed/>
    <w:rsid w:val="00407A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407A79"/>
    <w:rPr>
      <w:rFonts w:eastAsiaTheme="minorEastAsia"/>
      <w:kern w:val="0"/>
      <w:szCs w:val="18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7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13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8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Ziegner</dc:creator>
  <cp:keywords/>
  <dc:description/>
  <cp:lastModifiedBy>Mgr. Petra Filipová PhD.</cp:lastModifiedBy>
  <cp:revision>3</cp:revision>
  <cp:lastPrinted>2025-07-05T09:41:00Z</cp:lastPrinted>
  <dcterms:created xsi:type="dcterms:W3CDTF">2025-07-05T09:41:00Z</dcterms:created>
  <dcterms:modified xsi:type="dcterms:W3CDTF">2025-07-05T09:43:00Z</dcterms:modified>
</cp:coreProperties>
</file>